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090026" w14:textId="77777777" w:rsidR="00FF6DA3" w:rsidRPr="00EE77E1" w:rsidRDefault="00FF6DA3" w:rsidP="00FF6DA3">
      <w:pPr>
        <w:pStyle w:val="NoSpacing"/>
        <w:spacing w:line="276" w:lineRule="auto"/>
        <w:jc w:val="center"/>
        <w:rPr>
          <w:b/>
          <w:lang w:bidi="ar-SA"/>
        </w:rPr>
      </w:pPr>
      <w:bookmarkStart w:id="0" w:name="_GoBack"/>
      <w:bookmarkEnd w:id="0"/>
      <w:r w:rsidRPr="00EE77E1">
        <w:rPr>
          <w:b/>
          <w:lang w:bidi="ar-SA"/>
        </w:rPr>
        <w:t>EL RANCHO SIMI CEMETERY DISTRICT</w:t>
      </w:r>
    </w:p>
    <w:p w14:paraId="3EBE1C04" w14:textId="72B0D219" w:rsidR="00EE77E1" w:rsidRDefault="00F6165C" w:rsidP="0072486A">
      <w:pPr>
        <w:pStyle w:val="NoSpacing"/>
        <w:spacing w:line="276" w:lineRule="auto"/>
        <w:jc w:val="center"/>
        <w:rPr>
          <w:b/>
          <w:lang w:bidi="ar-SA"/>
        </w:rPr>
      </w:pPr>
      <w:r>
        <w:rPr>
          <w:b/>
          <w:lang w:bidi="ar-SA"/>
        </w:rPr>
        <w:t>REGULAR</w:t>
      </w:r>
      <w:r w:rsidR="00EE77E1">
        <w:rPr>
          <w:b/>
          <w:lang w:bidi="ar-SA"/>
        </w:rPr>
        <w:t xml:space="preserve"> MEETING OF THE BOARD OF TRUSTEES</w:t>
      </w:r>
    </w:p>
    <w:p w14:paraId="427876A5" w14:textId="77777777" w:rsidR="00FF6DA3" w:rsidRDefault="00FF6DA3" w:rsidP="0072486A">
      <w:pPr>
        <w:pStyle w:val="NoSpacing"/>
        <w:spacing w:line="276" w:lineRule="auto"/>
        <w:jc w:val="center"/>
        <w:rPr>
          <w:b/>
          <w:lang w:bidi="ar-SA"/>
        </w:rPr>
      </w:pPr>
    </w:p>
    <w:p w14:paraId="2266BCE4" w14:textId="5FE134FF" w:rsidR="008626C3" w:rsidRDefault="00BD129A" w:rsidP="00DB70DC">
      <w:pPr>
        <w:pStyle w:val="NoSpacing"/>
        <w:jc w:val="center"/>
        <w:rPr>
          <w:b/>
          <w:lang w:bidi="ar-SA"/>
        </w:rPr>
      </w:pPr>
      <w:r>
        <w:rPr>
          <w:b/>
          <w:lang w:bidi="ar-SA"/>
        </w:rPr>
        <w:t>September 13</w:t>
      </w:r>
      <w:r w:rsidR="00946BC1">
        <w:rPr>
          <w:b/>
          <w:lang w:bidi="ar-SA"/>
        </w:rPr>
        <w:t>, 2023</w:t>
      </w:r>
    </w:p>
    <w:p w14:paraId="5A694919" w14:textId="77777777" w:rsidR="008626C3" w:rsidRPr="00EE77E1" w:rsidRDefault="008626C3" w:rsidP="00DB70DC">
      <w:pPr>
        <w:pStyle w:val="NoSpacing"/>
        <w:jc w:val="center"/>
        <w:rPr>
          <w:b/>
          <w:lang w:bidi="ar-SA"/>
        </w:rPr>
      </w:pPr>
      <w:r w:rsidRPr="00EE77E1">
        <w:rPr>
          <w:b/>
          <w:lang w:bidi="ar-SA"/>
        </w:rPr>
        <w:t>2:00 PM</w:t>
      </w:r>
    </w:p>
    <w:p w14:paraId="14263A5C" w14:textId="77777777" w:rsidR="008626C3" w:rsidRPr="00EE77E1" w:rsidRDefault="008626C3" w:rsidP="00DB70DC">
      <w:pPr>
        <w:pStyle w:val="NoSpacing"/>
        <w:jc w:val="center"/>
        <w:rPr>
          <w:b/>
          <w:lang w:bidi="ar-SA"/>
        </w:rPr>
      </w:pPr>
    </w:p>
    <w:p w14:paraId="1292336A" w14:textId="4B807FD3" w:rsidR="00387F93" w:rsidRDefault="00387F93" w:rsidP="00387F93">
      <w:pPr>
        <w:pStyle w:val="NoSpacing"/>
        <w:jc w:val="center"/>
        <w:rPr>
          <w:b/>
          <w:lang w:bidi="ar-SA"/>
        </w:rPr>
      </w:pPr>
      <w:r>
        <w:rPr>
          <w:b/>
          <w:lang w:bidi="ar-SA"/>
        </w:rPr>
        <w:t>MEETING LOCATION: Office of 4</w:t>
      </w:r>
      <w:r w:rsidRPr="00E4265F">
        <w:rPr>
          <w:b/>
          <w:vertAlign w:val="superscript"/>
          <w:lang w:bidi="ar-SA"/>
        </w:rPr>
        <w:t>th</w:t>
      </w:r>
      <w:r>
        <w:rPr>
          <w:b/>
          <w:lang w:bidi="ar-SA"/>
        </w:rPr>
        <w:t xml:space="preserve"> District Supervisor </w:t>
      </w:r>
      <w:r w:rsidR="00EE7D78">
        <w:rPr>
          <w:b/>
          <w:lang w:bidi="ar-SA"/>
        </w:rPr>
        <w:t>Janice Parvin</w:t>
      </w:r>
    </w:p>
    <w:p w14:paraId="0DCB26F4" w14:textId="77777777" w:rsidR="00387F93" w:rsidRDefault="00387F93" w:rsidP="00387F93">
      <w:pPr>
        <w:pStyle w:val="NoSpacing"/>
        <w:jc w:val="center"/>
        <w:rPr>
          <w:b/>
          <w:lang w:bidi="ar-SA"/>
        </w:rPr>
      </w:pPr>
      <w:r>
        <w:rPr>
          <w:b/>
          <w:lang w:bidi="ar-SA"/>
        </w:rPr>
        <w:t>County of Ventura</w:t>
      </w:r>
    </w:p>
    <w:p w14:paraId="45A21005" w14:textId="77777777" w:rsidR="00387F93" w:rsidRDefault="00387F93" w:rsidP="00387F93">
      <w:pPr>
        <w:pStyle w:val="NoSpacing"/>
        <w:jc w:val="center"/>
        <w:rPr>
          <w:b/>
          <w:lang w:bidi="ar-SA"/>
        </w:rPr>
      </w:pPr>
      <w:r>
        <w:rPr>
          <w:b/>
          <w:lang w:bidi="ar-SA"/>
        </w:rPr>
        <w:t>980 Enchanted Way, Suite 203</w:t>
      </w:r>
    </w:p>
    <w:p w14:paraId="754D5E30" w14:textId="77777777" w:rsidR="00387F93" w:rsidRDefault="00387F93" w:rsidP="00387F93">
      <w:pPr>
        <w:pStyle w:val="NoSpacing"/>
        <w:jc w:val="center"/>
        <w:rPr>
          <w:b/>
          <w:lang w:bidi="ar-SA"/>
        </w:rPr>
      </w:pPr>
      <w:r>
        <w:rPr>
          <w:b/>
          <w:lang w:bidi="ar-SA"/>
        </w:rPr>
        <w:t>Simi Valley, California 93065</w:t>
      </w:r>
    </w:p>
    <w:p w14:paraId="3423577E" w14:textId="77777777" w:rsidR="00387F93" w:rsidRDefault="00387F93" w:rsidP="00387F93">
      <w:pPr>
        <w:pStyle w:val="NoSpacing"/>
        <w:jc w:val="center"/>
        <w:rPr>
          <w:b/>
          <w:lang w:bidi="ar-SA"/>
        </w:rPr>
      </w:pPr>
      <w:r>
        <w:rPr>
          <w:b/>
          <w:lang w:bidi="ar-SA"/>
        </w:rPr>
        <w:t>(805) 955-2300</w:t>
      </w:r>
    </w:p>
    <w:p w14:paraId="4AFA0513" w14:textId="77777777" w:rsidR="0015386F" w:rsidRDefault="0015386F" w:rsidP="00387F93">
      <w:pPr>
        <w:pStyle w:val="NoSpacing"/>
        <w:jc w:val="center"/>
        <w:rPr>
          <w:b/>
          <w:lang w:bidi="ar-SA"/>
        </w:rPr>
      </w:pPr>
    </w:p>
    <w:p w14:paraId="17EDCAB9" w14:textId="77777777" w:rsidR="006B2B12" w:rsidRDefault="006B2B12" w:rsidP="00683F08">
      <w:pPr>
        <w:pStyle w:val="NoSpacing"/>
        <w:jc w:val="center"/>
      </w:pPr>
    </w:p>
    <w:p w14:paraId="4993AE29" w14:textId="5EFDA9E5" w:rsidR="00DB70DC" w:rsidRDefault="00DB70DC" w:rsidP="00DB70DC">
      <w:pPr>
        <w:pStyle w:val="NoSpacing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u w:val="single"/>
          <w:lang w:bidi="ar-SA"/>
        </w:rPr>
        <w:t xml:space="preserve">AMERICANS WITH DISABILITIES ACT:   </w:t>
      </w:r>
      <w:r>
        <w:rPr>
          <w:b/>
          <w:sz w:val="20"/>
          <w:szCs w:val="20"/>
          <w:lang w:bidi="ar-SA"/>
        </w:rPr>
        <w:t xml:space="preserve">In compliance with the ADA, if you need special assistance to participate in this meeting or other services in conjunction with this meeting, please call 805-526-8245 for assistance.  Notification at least 48 hours </w:t>
      </w:r>
      <w:r w:rsidR="009A4899">
        <w:rPr>
          <w:b/>
          <w:sz w:val="20"/>
          <w:szCs w:val="20"/>
          <w:lang w:bidi="ar-SA"/>
        </w:rPr>
        <w:t>before</w:t>
      </w:r>
      <w:r>
        <w:rPr>
          <w:b/>
          <w:sz w:val="20"/>
          <w:szCs w:val="20"/>
          <w:lang w:bidi="ar-SA"/>
        </w:rPr>
        <w:t xml:space="preserve"> the meeting or time when services are needed will assist staff in assuring reasonable arrangements can be made to provide</w:t>
      </w:r>
    </w:p>
    <w:p w14:paraId="418D3495" w14:textId="77777777" w:rsidR="00DB70DC" w:rsidRDefault="00DB70DC" w:rsidP="00DB70DC">
      <w:pPr>
        <w:pStyle w:val="NoSpacing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accessibility to the meeting or service.</w:t>
      </w:r>
    </w:p>
    <w:p w14:paraId="6127223A" w14:textId="77777777" w:rsidR="00DB70DC" w:rsidRDefault="00DB70DC" w:rsidP="00DB70DC">
      <w:pPr>
        <w:pStyle w:val="NoSpacing"/>
        <w:rPr>
          <w:b/>
          <w:sz w:val="20"/>
          <w:szCs w:val="20"/>
          <w:lang w:bidi="ar-SA"/>
        </w:rPr>
      </w:pPr>
    </w:p>
    <w:p w14:paraId="3558ECB4" w14:textId="1D1C9CC8" w:rsidR="00DB70DC" w:rsidRDefault="00DB70DC" w:rsidP="00DB70DC">
      <w:pPr>
        <w:pStyle w:val="NoSpacing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u w:val="single"/>
          <w:lang w:bidi="ar-SA"/>
        </w:rPr>
        <w:t>JUDICIAL REVIEW</w:t>
      </w:r>
      <w:r>
        <w:rPr>
          <w:b/>
          <w:sz w:val="20"/>
          <w:szCs w:val="20"/>
          <w:lang w:bidi="ar-SA"/>
        </w:rPr>
        <w:t xml:space="preserve">:  Any legal action by an interested party seeking to obtain judicial review of any decision or action by the District may be subject to the 90-day filing period set forth in </w:t>
      </w:r>
      <w:r w:rsidR="00397473">
        <w:rPr>
          <w:b/>
          <w:sz w:val="20"/>
          <w:szCs w:val="20"/>
          <w:lang w:bidi="ar-SA"/>
        </w:rPr>
        <w:t xml:space="preserve">the </w:t>
      </w:r>
      <w:r>
        <w:rPr>
          <w:b/>
          <w:sz w:val="20"/>
          <w:szCs w:val="20"/>
          <w:lang w:bidi="ar-SA"/>
        </w:rPr>
        <w:t>Code of Civil Procedure Section 1094.6 and may be limited to raising only those issues raised during the public hearing.</w:t>
      </w:r>
    </w:p>
    <w:p w14:paraId="2F7D82DE" w14:textId="77777777" w:rsidR="0099774D" w:rsidRDefault="0099774D" w:rsidP="00DB70DC">
      <w:pPr>
        <w:pStyle w:val="NoSpacing"/>
        <w:rPr>
          <w:b/>
          <w:sz w:val="20"/>
          <w:szCs w:val="20"/>
          <w:lang w:bidi="ar-SA"/>
        </w:rPr>
      </w:pPr>
    </w:p>
    <w:p w14:paraId="7D125171" w14:textId="4A9381C3" w:rsidR="008B7F0D" w:rsidRDefault="008B7F0D" w:rsidP="004E4BCD">
      <w:pPr>
        <w:pStyle w:val="NoSpacing"/>
        <w:rPr>
          <w:b/>
          <w:sz w:val="20"/>
          <w:szCs w:val="20"/>
          <w:lang w:bidi="ar-SA"/>
        </w:rPr>
      </w:pPr>
      <w:r w:rsidRPr="008B7F0D">
        <w:rPr>
          <w:b/>
          <w:sz w:val="20"/>
          <w:szCs w:val="20"/>
          <w:u w:val="single"/>
          <w:lang w:bidi="ar-SA"/>
        </w:rPr>
        <w:t>PUBLIC ACCESS to BOARD PACKETS</w:t>
      </w:r>
      <w:r w:rsidRPr="008B7F0D">
        <w:rPr>
          <w:b/>
          <w:sz w:val="20"/>
          <w:szCs w:val="20"/>
          <w:lang w:bidi="ar-SA"/>
        </w:rPr>
        <w:t xml:space="preserve">:  Board agenda </w:t>
      </w:r>
      <w:r w:rsidR="004E4BCD">
        <w:rPr>
          <w:b/>
          <w:sz w:val="20"/>
          <w:szCs w:val="20"/>
          <w:lang w:bidi="ar-SA"/>
        </w:rPr>
        <w:t>will be</w:t>
      </w:r>
      <w:r w:rsidRPr="008B7F0D">
        <w:rPr>
          <w:b/>
          <w:sz w:val="20"/>
          <w:szCs w:val="20"/>
          <w:lang w:bidi="ar-SA"/>
        </w:rPr>
        <w:t xml:space="preserve"> available for r</w:t>
      </w:r>
      <w:r w:rsidR="004E4BCD">
        <w:rPr>
          <w:b/>
          <w:sz w:val="20"/>
          <w:szCs w:val="20"/>
          <w:lang w:bidi="ar-SA"/>
        </w:rPr>
        <w:t xml:space="preserve">eview, </w:t>
      </w:r>
      <w:r w:rsidR="00397473">
        <w:rPr>
          <w:b/>
          <w:sz w:val="20"/>
          <w:szCs w:val="20"/>
          <w:lang w:bidi="ar-SA"/>
        </w:rPr>
        <w:t>before</w:t>
      </w:r>
      <w:r w:rsidR="004E4BCD">
        <w:rPr>
          <w:b/>
          <w:sz w:val="20"/>
          <w:szCs w:val="20"/>
          <w:lang w:bidi="ar-SA"/>
        </w:rPr>
        <w:t xml:space="preserve"> board meetings, at</w:t>
      </w:r>
      <w:r w:rsidR="004E4BCD" w:rsidRPr="008B7F0D">
        <w:rPr>
          <w:b/>
          <w:sz w:val="20"/>
          <w:szCs w:val="20"/>
          <w:lang w:bidi="ar-SA"/>
        </w:rPr>
        <w:t xml:space="preserve"> the Cemetery Office, 1461 Thom</w:t>
      </w:r>
      <w:r w:rsidR="004E4BCD">
        <w:rPr>
          <w:b/>
          <w:sz w:val="20"/>
          <w:szCs w:val="20"/>
          <w:lang w:bidi="ar-SA"/>
        </w:rPr>
        <w:t>p</w:t>
      </w:r>
      <w:r w:rsidR="004E4BCD" w:rsidRPr="008B7F0D">
        <w:rPr>
          <w:b/>
          <w:sz w:val="20"/>
          <w:szCs w:val="20"/>
          <w:lang w:bidi="ar-SA"/>
        </w:rPr>
        <w:t>son Lane, Simi Valley, CA 93065</w:t>
      </w:r>
      <w:r>
        <w:rPr>
          <w:b/>
          <w:sz w:val="20"/>
          <w:szCs w:val="20"/>
          <w:lang w:bidi="ar-SA"/>
        </w:rPr>
        <w:t xml:space="preserve"> </w:t>
      </w:r>
      <w:hyperlink r:id="rId9" w:history="1">
        <w:r w:rsidRPr="001973D8">
          <w:rPr>
            <w:rStyle w:val="Hyperlink"/>
            <w:b/>
            <w:sz w:val="20"/>
            <w:szCs w:val="20"/>
            <w:lang w:bidi="ar-SA"/>
          </w:rPr>
          <w:t>www.simipubliccemetery.com</w:t>
        </w:r>
      </w:hyperlink>
      <w:r w:rsidR="004E4BCD">
        <w:rPr>
          <w:b/>
          <w:sz w:val="20"/>
          <w:szCs w:val="20"/>
          <w:lang w:bidi="ar-SA"/>
        </w:rPr>
        <w:t>.</w:t>
      </w:r>
      <w:r w:rsidR="004E4BCD" w:rsidRPr="008B7F0D">
        <w:rPr>
          <w:b/>
          <w:sz w:val="20"/>
          <w:szCs w:val="20"/>
          <w:lang w:bidi="ar-SA"/>
        </w:rPr>
        <w:t xml:space="preserve"> Informational packets</w:t>
      </w:r>
      <w:r w:rsidR="004E4BCD">
        <w:rPr>
          <w:b/>
          <w:sz w:val="20"/>
          <w:szCs w:val="20"/>
          <w:lang w:bidi="ar-SA"/>
        </w:rPr>
        <w:t xml:space="preserve"> will also be available </w:t>
      </w:r>
      <w:r w:rsidR="00397473">
        <w:rPr>
          <w:b/>
          <w:sz w:val="20"/>
          <w:szCs w:val="20"/>
          <w:lang w:bidi="ar-SA"/>
        </w:rPr>
        <w:t>before</w:t>
      </w:r>
      <w:r w:rsidR="004E4BCD">
        <w:rPr>
          <w:b/>
          <w:sz w:val="20"/>
          <w:szCs w:val="20"/>
          <w:lang w:bidi="ar-SA"/>
        </w:rPr>
        <w:t xml:space="preserve"> board meetings in the Cemetery Office. </w:t>
      </w:r>
      <w:r w:rsidRPr="008B7F0D">
        <w:rPr>
          <w:b/>
          <w:sz w:val="20"/>
          <w:szCs w:val="20"/>
          <w:lang w:bidi="ar-SA"/>
        </w:rPr>
        <w:t>Please call for assistance at 805-526-8245 before arriving.</w:t>
      </w:r>
      <w:r>
        <w:rPr>
          <w:b/>
          <w:sz w:val="20"/>
          <w:szCs w:val="20"/>
          <w:lang w:bidi="ar-SA"/>
        </w:rPr>
        <w:t xml:space="preserve"> </w:t>
      </w:r>
      <w:r w:rsidR="00CF42A8">
        <w:rPr>
          <w:b/>
          <w:sz w:val="20"/>
          <w:szCs w:val="20"/>
          <w:lang w:bidi="ar-SA"/>
        </w:rPr>
        <w:t xml:space="preserve"> Board Meeting </w:t>
      </w:r>
      <w:r w:rsidRPr="008B7F0D">
        <w:rPr>
          <w:b/>
          <w:sz w:val="20"/>
          <w:szCs w:val="20"/>
          <w:lang w:bidi="ar-SA"/>
        </w:rPr>
        <w:t>Minut</w:t>
      </w:r>
      <w:r w:rsidR="009735D9">
        <w:rPr>
          <w:b/>
          <w:sz w:val="20"/>
          <w:szCs w:val="20"/>
          <w:lang w:bidi="ar-SA"/>
        </w:rPr>
        <w:t>es will be available</w:t>
      </w:r>
      <w:r w:rsidRPr="008B7F0D">
        <w:rPr>
          <w:b/>
          <w:sz w:val="20"/>
          <w:szCs w:val="20"/>
          <w:lang w:bidi="ar-SA"/>
        </w:rPr>
        <w:t xml:space="preserve"> following their approval</w:t>
      </w:r>
      <w:r w:rsidR="00812675">
        <w:rPr>
          <w:b/>
          <w:sz w:val="20"/>
          <w:szCs w:val="20"/>
          <w:lang w:bidi="ar-SA"/>
        </w:rPr>
        <w:t xml:space="preserve"> by the Board.</w:t>
      </w:r>
    </w:p>
    <w:p w14:paraId="42CB513D" w14:textId="77777777" w:rsidR="00DB70DC" w:rsidRDefault="00DB70DC" w:rsidP="00DB70DC">
      <w:pPr>
        <w:pStyle w:val="NoSpacing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************************************************************************************************************************</w:t>
      </w:r>
    </w:p>
    <w:p w14:paraId="0CF86E4D" w14:textId="77777777" w:rsidR="00DB70DC" w:rsidRPr="00D44F0A" w:rsidRDefault="00DB70DC" w:rsidP="005C0B91">
      <w:pPr>
        <w:pStyle w:val="NoSpacing"/>
        <w:jc w:val="center"/>
        <w:rPr>
          <w:b/>
          <w:sz w:val="20"/>
          <w:szCs w:val="20"/>
          <w:lang w:bidi="ar-SA"/>
        </w:rPr>
      </w:pPr>
      <w:r w:rsidRPr="00D44F0A">
        <w:rPr>
          <w:b/>
          <w:sz w:val="32"/>
          <w:szCs w:val="32"/>
          <w:lang w:bidi="ar-SA"/>
        </w:rPr>
        <w:t>AGENDA</w:t>
      </w:r>
      <w:r w:rsidRPr="00D44F0A">
        <w:rPr>
          <w:b/>
          <w:color w:val="000000"/>
          <w:sz w:val="20"/>
          <w:szCs w:val="20"/>
        </w:rPr>
        <w:t xml:space="preserve">                                          </w:t>
      </w:r>
    </w:p>
    <w:p w14:paraId="31AC2AFC" w14:textId="77777777" w:rsidR="0099774D" w:rsidRDefault="0099774D" w:rsidP="00DB70DC">
      <w:pPr>
        <w:pStyle w:val="NoSpacing"/>
        <w:rPr>
          <w:b/>
          <w:sz w:val="20"/>
          <w:szCs w:val="20"/>
          <w:lang w:bidi="ar-SA"/>
        </w:rPr>
      </w:pPr>
    </w:p>
    <w:p w14:paraId="34F9C310" w14:textId="04FB2FC0" w:rsidR="00DB70DC" w:rsidRDefault="00EC478C" w:rsidP="00AE479C">
      <w:pPr>
        <w:pStyle w:val="NoSpacing"/>
        <w:numPr>
          <w:ilvl w:val="0"/>
          <w:numId w:val="34"/>
        </w:numPr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CALL TO ORDER</w:t>
      </w:r>
    </w:p>
    <w:p w14:paraId="7BE1154D" w14:textId="77777777" w:rsidR="00AE479C" w:rsidRDefault="00AE479C" w:rsidP="00AE479C">
      <w:pPr>
        <w:pStyle w:val="NoSpacing"/>
        <w:ind w:left="720"/>
        <w:rPr>
          <w:b/>
          <w:sz w:val="20"/>
          <w:szCs w:val="20"/>
          <w:lang w:bidi="ar-SA"/>
        </w:rPr>
      </w:pPr>
    </w:p>
    <w:p w14:paraId="1298162D" w14:textId="34FBDFF4" w:rsidR="0015386F" w:rsidRDefault="0015386F" w:rsidP="0015386F">
      <w:pPr>
        <w:pStyle w:val="NoSpacing"/>
        <w:ind w:left="360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Members and visitors are requested to silence all cell phones and other personal          communication devices while the meeting is in progress</w:t>
      </w:r>
    </w:p>
    <w:p w14:paraId="059961EB" w14:textId="77777777" w:rsidR="00515F71" w:rsidRDefault="00515F71" w:rsidP="00DB70DC">
      <w:pPr>
        <w:pStyle w:val="NoSpacing"/>
        <w:rPr>
          <w:b/>
          <w:sz w:val="20"/>
          <w:szCs w:val="20"/>
          <w:lang w:bidi="ar-SA"/>
        </w:rPr>
      </w:pPr>
    </w:p>
    <w:p w14:paraId="684E1710" w14:textId="77777777" w:rsidR="00DB70DC" w:rsidRDefault="00DB70DC" w:rsidP="00DB70DC">
      <w:pPr>
        <w:pStyle w:val="NoSpacing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2.</w:t>
      </w:r>
      <w:r w:rsidR="00AA1B0B">
        <w:rPr>
          <w:b/>
          <w:sz w:val="20"/>
          <w:szCs w:val="20"/>
          <w:lang w:bidi="ar-SA"/>
        </w:rPr>
        <w:t xml:space="preserve"> </w:t>
      </w:r>
      <w:r>
        <w:rPr>
          <w:b/>
          <w:sz w:val="20"/>
          <w:szCs w:val="20"/>
          <w:lang w:bidi="ar-SA"/>
        </w:rPr>
        <w:t xml:space="preserve">  </w:t>
      </w:r>
      <w:r w:rsidR="00665C0C">
        <w:rPr>
          <w:b/>
          <w:sz w:val="20"/>
          <w:szCs w:val="20"/>
          <w:lang w:bidi="ar-SA"/>
        </w:rPr>
        <w:t>ROLL CALL</w:t>
      </w:r>
    </w:p>
    <w:p w14:paraId="16D79E7A" w14:textId="77777777" w:rsidR="00A425DE" w:rsidRDefault="00CA72B8" w:rsidP="00A425DE">
      <w:pPr>
        <w:pStyle w:val="NoSpacing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ab/>
      </w:r>
      <w:r w:rsidR="00DB70DC">
        <w:rPr>
          <w:b/>
          <w:sz w:val="20"/>
          <w:szCs w:val="20"/>
          <w:lang w:bidi="ar-SA"/>
        </w:rPr>
        <w:tab/>
      </w:r>
    </w:p>
    <w:tbl>
      <w:tblPr>
        <w:tblStyle w:val="TableGrid"/>
        <w:tblW w:w="9079" w:type="dxa"/>
        <w:tblInd w:w="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7"/>
        <w:gridCol w:w="5692"/>
      </w:tblGrid>
      <w:tr w:rsidR="00A425DE" w14:paraId="2D0EB334" w14:textId="77777777" w:rsidTr="00A64810">
        <w:trPr>
          <w:trHeight w:val="326"/>
        </w:trPr>
        <w:tc>
          <w:tcPr>
            <w:tcW w:w="3387" w:type="dxa"/>
          </w:tcPr>
          <w:p w14:paraId="68E763BE" w14:textId="77777777" w:rsidR="00A425DE" w:rsidRDefault="003101F4" w:rsidP="00A425DE">
            <w:pPr>
              <w:pStyle w:val="NoSpacing"/>
              <w:rPr>
                <w:b/>
                <w:sz w:val="20"/>
                <w:szCs w:val="20"/>
                <w:lang w:bidi="ar-SA"/>
              </w:rPr>
            </w:pPr>
            <w:r>
              <w:rPr>
                <w:b/>
                <w:sz w:val="20"/>
                <w:szCs w:val="20"/>
                <w:lang w:bidi="ar-SA"/>
              </w:rPr>
              <w:t>WILLIAM SAUNDERS</w:t>
            </w:r>
          </w:p>
        </w:tc>
        <w:tc>
          <w:tcPr>
            <w:tcW w:w="5692" w:type="dxa"/>
          </w:tcPr>
          <w:p w14:paraId="0FEA5D6C" w14:textId="77777777" w:rsidR="00A425DE" w:rsidRDefault="00A425DE" w:rsidP="00A425DE">
            <w:pPr>
              <w:pStyle w:val="NoSpacing"/>
              <w:rPr>
                <w:b/>
                <w:sz w:val="20"/>
                <w:szCs w:val="20"/>
                <w:lang w:bidi="ar-SA"/>
              </w:rPr>
            </w:pPr>
            <w:r>
              <w:rPr>
                <w:b/>
                <w:sz w:val="20"/>
                <w:szCs w:val="20"/>
                <w:lang w:bidi="ar-SA"/>
              </w:rPr>
              <w:t>Chair</w:t>
            </w:r>
            <w:r w:rsidR="00515F71">
              <w:rPr>
                <w:b/>
                <w:sz w:val="20"/>
                <w:szCs w:val="20"/>
                <w:lang w:bidi="ar-SA"/>
              </w:rPr>
              <w:t>man</w:t>
            </w:r>
          </w:p>
        </w:tc>
      </w:tr>
      <w:tr w:rsidR="00A425DE" w14:paraId="066E1A6F" w14:textId="77777777" w:rsidTr="00A64810">
        <w:trPr>
          <w:trHeight w:val="304"/>
        </w:trPr>
        <w:tc>
          <w:tcPr>
            <w:tcW w:w="3387" w:type="dxa"/>
          </w:tcPr>
          <w:p w14:paraId="27FDA9DC" w14:textId="33FB6454" w:rsidR="00A425DE" w:rsidRDefault="005F67B0" w:rsidP="00A425DE">
            <w:pPr>
              <w:pStyle w:val="NoSpacing"/>
              <w:rPr>
                <w:b/>
                <w:sz w:val="20"/>
                <w:szCs w:val="20"/>
                <w:lang w:bidi="ar-SA"/>
              </w:rPr>
            </w:pPr>
            <w:r>
              <w:rPr>
                <w:b/>
                <w:sz w:val="20"/>
                <w:szCs w:val="20"/>
                <w:lang w:bidi="ar-SA"/>
              </w:rPr>
              <w:t>JUSTIN HONSINGER</w:t>
            </w:r>
          </w:p>
        </w:tc>
        <w:tc>
          <w:tcPr>
            <w:tcW w:w="5692" w:type="dxa"/>
          </w:tcPr>
          <w:p w14:paraId="496A19D7" w14:textId="3B05A17C" w:rsidR="00A425DE" w:rsidRDefault="00290908" w:rsidP="008B5F6E">
            <w:pPr>
              <w:pStyle w:val="NoSpacing"/>
              <w:rPr>
                <w:b/>
                <w:sz w:val="20"/>
                <w:szCs w:val="20"/>
                <w:lang w:bidi="ar-SA"/>
              </w:rPr>
            </w:pPr>
            <w:r>
              <w:rPr>
                <w:b/>
                <w:sz w:val="20"/>
                <w:szCs w:val="20"/>
                <w:lang w:bidi="ar-SA"/>
              </w:rPr>
              <w:t>Vice-Chair</w:t>
            </w:r>
          </w:p>
        </w:tc>
      </w:tr>
      <w:tr w:rsidR="00363077" w14:paraId="748B0311" w14:textId="77777777" w:rsidTr="00A64810">
        <w:trPr>
          <w:trHeight w:val="304"/>
        </w:trPr>
        <w:tc>
          <w:tcPr>
            <w:tcW w:w="3387" w:type="dxa"/>
          </w:tcPr>
          <w:p w14:paraId="66813A83" w14:textId="1FBA294E" w:rsidR="00363077" w:rsidRDefault="005F67B0" w:rsidP="00A425DE">
            <w:pPr>
              <w:pStyle w:val="NoSpacing"/>
              <w:rPr>
                <w:b/>
                <w:sz w:val="20"/>
                <w:szCs w:val="20"/>
                <w:lang w:bidi="ar-SA"/>
              </w:rPr>
            </w:pPr>
            <w:r>
              <w:rPr>
                <w:b/>
                <w:sz w:val="20"/>
                <w:szCs w:val="20"/>
                <w:lang w:bidi="ar-SA"/>
              </w:rPr>
              <w:t>RON CAMMARATA</w:t>
            </w:r>
          </w:p>
        </w:tc>
        <w:tc>
          <w:tcPr>
            <w:tcW w:w="5692" w:type="dxa"/>
          </w:tcPr>
          <w:p w14:paraId="06AEA20A" w14:textId="1AB81683" w:rsidR="00363077" w:rsidRDefault="00363077" w:rsidP="00A425DE">
            <w:pPr>
              <w:pStyle w:val="NoSpacing"/>
              <w:rPr>
                <w:b/>
                <w:sz w:val="20"/>
                <w:szCs w:val="20"/>
                <w:lang w:bidi="ar-SA"/>
              </w:rPr>
            </w:pPr>
            <w:r>
              <w:rPr>
                <w:b/>
                <w:sz w:val="20"/>
                <w:szCs w:val="20"/>
                <w:lang w:bidi="ar-SA"/>
              </w:rPr>
              <w:t>Treasurer</w:t>
            </w:r>
          </w:p>
        </w:tc>
      </w:tr>
      <w:tr w:rsidR="00A425DE" w14:paraId="188AA573" w14:textId="77777777" w:rsidTr="00A64810">
        <w:trPr>
          <w:trHeight w:val="304"/>
        </w:trPr>
        <w:tc>
          <w:tcPr>
            <w:tcW w:w="3387" w:type="dxa"/>
          </w:tcPr>
          <w:p w14:paraId="22C43F1A" w14:textId="77777777" w:rsidR="00A425DE" w:rsidRDefault="00665C0C" w:rsidP="00A425DE">
            <w:pPr>
              <w:pStyle w:val="NoSpacing"/>
              <w:rPr>
                <w:b/>
                <w:sz w:val="20"/>
                <w:szCs w:val="20"/>
                <w:lang w:bidi="ar-SA"/>
              </w:rPr>
            </w:pPr>
            <w:r>
              <w:rPr>
                <w:b/>
                <w:sz w:val="20"/>
                <w:szCs w:val="20"/>
                <w:lang w:bidi="ar-SA"/>
              </w:rPr>
              <w:t>PAULA RYAN-APUZZO</w:t>
            </w:r>
          </w:p>
        </w:tc>
        <w:tc>
          <w:tcPr>
            <w:tcW w:w="5692" w:type="dxa"/>
          </w:tcPr>
          <w:p w14:paraId="5DB58A61" w14:textId="77777777" w:rsidR="00A425DE" w:rsidRDefault="005D2247" w:rsidP="00A425DE">
            <w:pPr>
              <w:pStyle w:val="NoSpacing"/>
              <w:rPr>
                <w:b/>
                <w:sz w:val="20"/>
                <w:szCs w:val="20"/>
                <w:lang w:bidi="ar-SA"/>
              </w:rPr>
            </w:pPr>
            <w:r>
              <w:rPr>
                <w:b/>
                <w:sz w:val="20"/>
                <w:szCs w:val="20"/>
                <w:lang w:bidi="ar-SA"/>
              </w:rPr>
              <w:t>Trustee</w:t>
            </w:r>
          </w:p>
        </w:tc>
      </w:tr>
      <w:tr w:rsidR="004C408A" w14:paraId="31BB7ACE" w14:textId="77777777" w:rsidTr="00A64810">
        <w:trPr>
          <w:trHeight w:val="304"/>
        </w:trPr>
        <w:tc>
          <w:tcPr>
            <w:tcW w:w="3387" w:type="dxa"/>
          </w:tcPr>
          <w:p w14:paraId="347FF4B8" w14:textId="5912D1C6" w:rsidR="004C408A" w:rsidRDefault="00C63AD7" w:rsidP="00A425DE">
            <w:pPr>
              <w:pStyle w:val="NoSpacing"/>
              <w:rPr>
                <w:b/>
                <w:sz w:val="20"/>
                <w:szCs w:val="20"/>
                <w:lang w:bidi="ar-SA"/>
              </w:rPr>
            </w:pPr>
            <w:r>
              <w:rPr>
                <w:b/>
                <w:sz w:val="20"/>
                <w:szCs w:val="20"/>
                <w:lang w:bidi="ar-SA"/>
              </w:rPr>
              <w:t>STEVE</w:t>
            </w:r>
            <w:r w:rsidR="004C408A">
              <w:rPr>
                <w:b/>
                <w:sz w:val="20"/>
                <w:szCs w:val="20"/>
                <w:lang w:bidi="ar-SA"/>
              </w:rPr>
              <w:t xml:space="preserve"> FRANK </w:t>
            </w:r>
          </w:p>
        </w:tc>
        <w:tc>
          <w:tcPr>
            <w:tcW w:w="5692" w:type="dxa"/>
          </w:tcPr>
          <w:p w14:paraId="2BDBFE67" w14:textId="58D23428" w:rsidR="004C408A" w:rsidRDefault="004C408A" w:rsidP="00A425DE">
            <w:pPr>
              <w:pStyle w:val="NoSpacing"/>
              <w:rPr>
                <w:b/>
                <w:sz w:val="20"/>
                <w:szCs w:val="20"/>
                <w:lang w:bidi="ar-SA"/>
              </w:rPr>
            </w:pPr>
            <w:r>
              <w:rPr>
                <w:b/>
                <w:sz w:val="20"/>
                <w:szCs w:val="20"/>
                <w:lang w:bidi="ar-SA"/>
              </w:rPr>
              <w:t>Trustee</w:t>
            </w:r>
          </w:p>
        </w:tc>
      </w:tr>
    </w:tbl>
    <w:p w14:paraId="20E16F6F" w14:textId="77777777" w:rsidR="00560C54" w:rsidRDefault="00560C54" w:rsidP="00DB70DC">
      <w:pPr>
        <w:pStyle w:val="NoSpacing"/>
        <w:rPr>
          <w:b/>
          <w:sz w:val="20"/>
          <w:szCs w:val="20"/>
          <w:lang w:bidi="ar-SA"/>
        </w:rPr>
      </w:pPr>
    </w:p>
    <w:p w14:paraId="054B2378" w14:textId="77777777" w:rsidR="006E235E" w:rsidRDefault="006E235E" w:rsidP="00DB70DC">
      <w:pPr>
        <w:pStyle w:val="NoSpacing"/>
        <w:rPr>
          <w:b/>
          <w:sz w:val="20"/>
          <w:szCs w:val="20"/>
          <w:lang w:bidi="ar-SA"/>
        </w:rPr>
      </w:pPr>
    </w:p>
    <w:p w14:paraId="037CC01B" w14:textId="091CBA23" w:rsidR="0030502B" w:rsidRDefault="0030502B" w:rsidP="00BA3EC8">
      <w:pPr>
        <w:pStyle w:val="NoSpacing"/>
        <w:tabs>
          <w:tab w:val="left" w:pos="270"/>
        </w:tabs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3</w:t>
      </w:r>
      <w:r w:rsidR="008C3365">
        <w:rPr>
          <w:b/>
          <w:sz w:val="20"/>
          <w:szCs w:val="20"/>
          <w:lang w:bidi="ar-SA"/>
        </w:rPr>
        <w:t xml:space="preserve">. </w:t>
      </w:r>
      <w:r w:rsidR="00AA1B0B">
        <w:rPr>
          <w:b/>
          <w:sz w:val="20"/>
          <w:szCs w:val="20"/>
          <w:lang w:bidi="ar-SA"/>
        </w:rPr>
        <w:t xml:space="preserve"> </w:t>
      </w:r>
      <w:r w:rsidR="00653CCF">
        <w:rPr>
          <w:b/>
          <w:sz w:val="20"/>
          <w:szCs w:val="20"/>
          <w:lang w:bidi="ar-SA"/>
        </w:rPr>
        <w:t xml:space="preserve"> </w:t>
      </w:r>
      <w:r w:rsidR="00EC478C">
        <w:rPr>
          <w:b/>
          <w:sz w:val="20"/>
          <w:szCs w:val="20"/>
          <w:lang w:bidi="ar-SA"/>
        </w:rPr>
        <w:t>AGENDA REVIEW</w:t>
      </w:r>
    </w:p>
    <w:p w14:paraId="63E289EC" w14:textId="77777777" w:rsidR="00992D75" w:rsidRDefault="00992D75" w:rsidP="008E4722">
      <w:pPr>
        <w:pStyle w:val="NoSpacing"/>
        <w:tabs>
          <w:tab w:val="left" w:pos="90"/>
        </w:tabs>
        <w:rPr>
          <w:b/>
          <w:sz w:val="20"/>
          <w:szCs w:val="20"/>
          <w:lang w:bidi="ar-SA"/>
        </w:rPr>
      </w:pPr>
    </w:p>
    <w:p w14:paraId="4B49E237" w14:textId="2FC63B62" w:rsidR="00E13BFB" w:rsidRDefault="0030502B" w:rsidP="00DB70DC">
      <w:pPr>
        <w:pStyle w:val="NoSpacing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4.</w:t>
      </w:r>
      <w:r w:rsidR="00AA1B0B">
        <w:rPr>
          <w:b/>
          <w:sz w:val="20"/>
          <w:szCs w:val="20"/>
          <w:lang w:bidi="ar-SA"/>
        </w:rPr>
        <w:t xml:space="preserve">  </w:t>
      </w:r>
      <w:r w:rsidR="00653CCF">
        <w:rPr>
          <w:b/>
          <w:sz w:val="20"/>
          <w:szCs w:val="20"/>
          <w:lang w:bidi="ar-SA"/>
        </w:rPr>
        <w:t xml:space="preserve"> </w:t>
      </w:r>
      <w:r w:rsidR="005565CB">
        <w:rPr>
          <w:b/>
          <w:sz w:val="20"/>
          <w:szCs w:val="20"/>
          <w:lang w:bidi="ar-SA"/>
        </w:rPr>
        <w:t>APPROVAL OF MINUTES:</w:t>
      </w:r>
      <w:r w:rsidR="0094387C">
        <w:rPr>
          <w:b/>
          <w:sz w:val="20"/>
          <w:szCs w:val="20"/>
          <w:lang w:bidi="ar-SA"/>
        </w:rPr>
        <w:t xml:space="preserve"> </w:t>
      </w:r>
      <w:r w:rsidR="00FF6DA3">
        <w:rPr>
          <w:b/>
          <w:sz w:val="20"/>
          <w:szCs w:val="20"/>
          <w:lang w:bidi="ar-SA"/>
        </w:rPr>
        <w:t>Regular Meeting</w:t>
      </w:r>
      <w:r w:rsidR="001D190A">
        <w:rPr>
          <w:b/>
          <w:sz w:val="20"/>
          <w:szCs w:val="20"/>
          <w:lang w:bidi="ar-SA"/>
        </w:rPr>
        <w:t xml:space="preserve"> </w:t>
      </w:r>
      <w:r w:rsidR="00BD129A">
        <w:rPr>
          <w:b/>
          <w:sz w:val="20"/>
          <w:szCs w:val="20"/>
          <w:lang w:bidi="ar-SA"/>
        </w:rPr>
        <w:t>August 8</w:t>
      </w:r>
      <w:r w:rsidR="0059228D">
        <w:rPr>
          <w:b/>
          <w:sz w:val="20"/>
          <w:szCs w:val="20"/>
          <w:lang w:bidi="ar-SA"/>
        </w:rPr>
        <w:t>,</w:t>
      </w:r>
      <w:r w:rsidR="00A26064">
        <w:rPr>
          <w:b/>
          <w:sz w:val="20"/>
          <w:szCs w:val="20"/>
          <w:lang w:bidi="ar-SA"/>
        </w:rPr>
        <w:t xml:space="preserve"> 2023</w:t>
      </w:r>
    </w:p>
    <w:p w14:paraId="0CDDED39" w14:textId="77777777" w:rsidR="0062099D" w:rsidRDefault="0062099D" w:rsidP="00DB70DC">
      <w:pPr>
        <w:pStyle w:val="NoSpacing"/>
        <w:rPr>
          <w:b/>
          <w:sz w:val="20"/>
          <w:szCs w:val="20"/>
          <w:lang w:bidi="ar-SA"/>
        </w:rPr>
      </w:pPr>
    </w:p>
    <w:p w14:paraId="064CB2CC" w14:textId="77777777" w:rsidR="00F10031" w:rsidRDefault="00F10031" w:rsidP="00393944">
      <w:pPr>
        <w:pStyle w:val="NoSpacing"/>
        <w:rPr>
          <w:b/>
          <w:sz w:val="20"/>
          <w:szCs w:val="20"/>
          <w:lang w:bidi="ar-SA"/>
        </w:rPr>
      </w:pPr>
    </w:p>
    <w:p w14:paraId="668A3CD1" w14:textId="4005BF36" w:rsidR="00393944" w:rsidRDefault="0030502B" w:rsidP="00393944">
      <w:pPr>
        <w:pStyle w:val="NoSpacing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5</w:t>
      </w:r>
      <w:r w:rsidR="00DB70DC">
        <w:rPr>
          <w:b/>
          <w:sz w:val="20"/>
          <w:szCs w:val="20"/>
          <w:lang w:bidi="ar-SA"/>
        </w:rPr>
        <w:t>.</w:t>
      </w:r>
      <w:r w:rsidR="00AA1B0B">
        <w:rPr>
          <w:b/>
          <w:sz w:val="20"/>
          <w:szCs w:val="20"/>
          <w:lang w:bidi="ar-SA"/>
        </w:rPr>
        <w:t xml:space="preserve"> </w:t>
      </w:r>
      <w:r w:rsidR="00DB70DC">
        <w:rPr>
          <w:b/>
          <w:sz w:val="20"/>
          <w:szCs w:val="20"/>
          <w:lang w:bidi="ar-SA"/>
        </w:rPr>
        <w:t xml:space="preserve"> </w:t>
      </w:r>
      <w:r w:rsidR="00653CCF">
        <w:rPr>
          <w:b/>
          <w:sz w:val="20"/>
          <w:szCs w:val="20"/>
          <w:lang w:bidi="ar-SA"/>
        </w:rPr>
        <w:t xml:space="preserve"> </w:t>
      </w:r>
      <w:r w:rsidR="00D44F0A">
        <w:rPr>
          <w:b/>
          <w:sz w:val="20"/>
          <w:szCs w:val="20"/>
          <w:lang w:bidi="ar-SA"/>
        </w:rPr>
        <w:t>PUBLIC COMMENTS</w:t>
      </w:r>
    </w:p>
    <w:p w14:paraId="604C0EB1" w14:textId="77777777" w:rsidR="003E2FF2" w:rsidRDefault="003E2FF2" w:rsidP="00393944">
      <w:pPr>
        <w:pStyle w:val="NoSpacing"/>
        <w:rPr>
          <w:b/>
          <w:sz w:val="20"/>
          <w:szCs w:val="20"/>
          <w:lang w:bidi="ar-SA"/>
        </w:rPr>
      </w:pPr>
    </w:p>
    <w:p w14:paraId="60DC844D" w14:textId="37854EC3" w:rsidR="00CA72B8" w:rsidRDefault="003E2FF2" w:rsidP="00BA3EC8">
      <w:pPr>
        <w:pStyle w:val="NoSpacing"/>
        <w:tabs>
          <w:tab w:val="left" w:pos="270"/>
        </w:tabs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6</w:t>
      </w:r>
      <w:r w:rsidR="00CA72B8">
        <w:rPr>
          <w:b/>
          <w:sz w:val="20"/>
          <w:szCs w:val="20"/>
          <w:lang w:bidi="ar-SA"/>
        </w:rPr>
        <w:t xml:space="preserve">. </w:t>
      </w:r>
      <w:r w:rsidR="00D44F0A">
        <w:rPr>
          <w:b/>
          <w:sz w:val="20"/>
          <w:szCs w:val="20"/>
          <w:lang w:bidi="ar-SA"/>
        </w:rPr>
        <w:t xml:space="preserve"> </w:t>
      </w:r>
      <w:r w:rsidR="00653CCF">
        <w:rPr>
          <w:b/>
          <w:sz w:val="20"/>
          <w:szCs w:val="20"/>
          <w:lang w:bidi="ar-SA"/>
        </w:rPr>
        <w:t xml:space="preserve"> </w:t>
      </w:r>
      <w:r w:rsidR="00D44F0A">
        <w:rPr>
          <w:b/>
          <w:sz w:val="20"/>
          <w:szCs w:val="20"/>
          <w:lang w:bidi="ar-SA"/>
        </w:rPr>
        <w:t>TREASURER – Report and Presentation of Current Financial Statement</w:t>
      </w:r>
      <w:r w:rsidR="00CA72B8">
        <w:rPr>
          <w:b/>
          <w:sz w:val="20"/>
          <w:szCs w:val="20"/>
          <w:lang w:bidi="ar-SA"/>
        </w:rPr>
        <w:t xml:space="preserve"> </w:t>
      </w:r>
    </w:p>
    <w:p w14:paraId="06CC5C50" w14:textId="77777777" w:rsidR="00CA72B8" w:rsidRDefault="00CA72B8" w:rsidP="00DB70DC">
      <w:pPr>
        <w:pStyle w:val="NoSpacing"/>
        <w:rPr>
          <w:b/>
          <w:sz w:val="20"/>
          <w:szCs w:val="20"/>
          <w:lang w:bidi="ar-SA"/>
        </w:rPr>
      </w:pPr>
    </w:p>
    <w:p w14:paraId="68FE1079" w14:textId="102B6802" w:rsidR="00992D75" w:rsidRPr="00992D75" w:rsidRDefault="003E2FF2" w:rsidP="00992D75">
      <w:pPr>
        <w:pStyle w:val="NoSpacing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7</w:t>
      </w:r>
      <w:r w:rsidR="00992D75">
        <w:rPr>
          <w:b/>
          <w:sz w:val="20"/>
          <w:szCs w:val="20"/>
          <w:lang w:bidi="ar-SA"/>
        </w:rPr>
        <w:t>.</w:t>
      </w:r>
      <w:r w:rsidR="00992D75" w:rsidRPr="00992D75">
        <w:rPr>
          <w:b/>
          <w:sz w:val="20"/>
          <w:szCs w:val="20"/>
          <w:lang w:bidi="ar-SA"/>
        </w:rPr>
        <w:t xml:space="preserve">  </w:t>
      </w:r>
      <w:r w:rsidR="00653CCF">
        <w:rPr>
          <w:b/>
          <w:sz w:val="20"/>
          <w:szCs w:val="20"/>
          <w:lang w:bidi="ar-SA"/>
        </w:rPr>
        <w:t xml:space="preserve"> </w:t>
      </w:r>
      <w:r w:rsidR="00D44F0A">
        <w:rPr>
          <w:b/>
          <w:sz w:val="20"/>
          <w:szCs w:val="20"/>
          <w:lang w:bidi="ar-SA"/>
        </w:rPr>
        <w:t xml:space="preserve">CEMETERY MANAGER – </w:t>
      </w:r>
      <w:r w:rsidR="00CF42A8">
        <w:rPr>
          <w:b/>
          <w:sz w:val="20"/>
          <w:szCs w:val="20"/>
          <w:lang w:bidi="ar-SA"/>
        </w:rPr>
        <w:t>CMS Report for prior Month and P</w:t>
      </w:r>
      <w:r w:rsidR="00D44F0A">
        <w:rPr>
          <w:b/>
          <w:sz w:val="20"/>
          <w:szCs w:val="20"/>
          <w:lang w:bidi="ar-SA"/>
        </w:rPr>
        <w:t xml:space="preserve">resentation of </w:t>
      </w:r>
      <w:r w:rsidR="00CF42A8">
        <w:rPr>
          <w:b/>
          <w:sz w:val="20"/>
          <w:szCs w:val="20"/>
          <w:lang w:bidi="ar-SA"/>
        </w:rPr>
        <w:t>N</w:t>
      </w:r>
      <w:r w:rsidR="008D40C5">
        <w:rPr>
          <w:b/>
          <w:sz w:val="20"/>
          <w:szCs w:val="20"/>
          <w:lang w:bidi="ar-SA"/>
        </w:rPr>
        <w:t>ew</w:t>
      </w:r>
      <w:r w:rsidR="00D44F0A">
        <w:rPr>
          <w:b/>
          <w:sz w:val="20"/>
          <w:szCs w:val="20"/>
          <w:lang w:bidi="ar-SA"/>
        </w:rPr>
        <w:t xml:space="preserve"> </w:t>
      </w:r>
      <w:r w:rsidR="00CF42A8">
        <w:rPr>
          <w:b/>
          <w:sz w:val="20"/>
          <w:szCs w:val="20"/>
          <w:lang w:bidi="ar-SA"/>
        </w:rPr>
        <w:t>I</w:t>
      </w:r>
      <w:r w:rsidR="00D44F0A">
        <w:rPr>
          <w:b/>
          <w:sz w:val="20"/>
          <w:szCs w:val="20"/>
          <w:lang w:bidi="ar-SA"/>
        </w:rPr>
        <w:t>ssues</w:t>
      </w:r>
    </w:p>
    <w:p w14:paraId="75CAE0A0" w14:textId="77777777" w:rsidR="00992D75" w:rsidRDefault="00992D75" w:rsidP="00DB70DC">
      <w:pPr>
        <w:pStyle w:val="NoSpacing"/>
        <w:rPr>
          <w:b/>
          <w:sz w:val="20"/>
          <w:szCs w:val="20"/>
          <w:lang w:bidi="ar-SA"/>
        </w:rPr>
      </w:pPr>
      <w:r w:rsidRPr="00992D75">
        <w:rPr>
          <w:b/>
          <w:sz w:val="20"/>
          <w:szCs w:val="20"/>
          <w:lang w:bidi="ar-SA"/>
        </w:rPr>
        <w:tab/>
        <w:t xml:space="preserve"> </w:t>
      </w:r>
    </w:p>
    <w:p w14:paraId="03183ED5" w14:textId="6C41CE0B" w:rsidR="00992D75" w:rsidRDefault="003E2FF2" w:rsidP="00BA3EC8">
      <w:pPr>
        <w:pStyle w:val="NoSpacing"/>
        <w:tabs>
          <w:tab w:val="left" w:pos="270"/>
        </w:tabs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8</w:t>
      </w:r>
      <w:r w:rsidR="00992D75">
        <w:rPr>
          <w:b/>
          <w:sz w:val="20"/>
          <w:szCs w:val="20"/>
          <w:lang w:bidi="ar-SA"/>
        </w:rPr>
        <w:t xml:space="preserve">.  </w:t>
      </w:r>
      <w:r w:rsidR="00653CCF">
        <w:rPr>
          <w:b/>
          <w:sz w:val="20"/>
          <w:szCs w:val="20"/>
          <w:lang w:bidi="ar-SA"/>
        </w:rPr>
        <w:t xml:space="preserve"> </w:t>
      </w:r>
      <w:r w:rsidR="00D44F0A">
        <w:rPr>
          <w:b/>
          <w:sz w:val="20"/>
          <w:szCs w:val="20"/>
          <w:lang w:bidi="ar-SA"/>
        </w:rPr>
        <w:t>CORRESPONDENCE – Distribution and Review</w:t>
      </w:r>
    </w:p>
    <w:p w14:paraId="1C9A9D0F" w14:textId="77777777" w:rsidR="00A77F9E" w:rsidRDefault="00A77F9E" w:rsidP="00DB70DC">
      <w:pPr>
        <w:pStyle w:val="NoSpacing"/>
        <w:rPr>
          <w:b/>
          <w:sz w:val="20"/>
          <w:szCs w:val="20"/>
          <w:lang w:bidi="ar-SA"/>
        </w:rPr>
      </w:pPr>
    </w:p>
    <w:p w14:paraId="305DAEF5" w14:textId="338A7A7A" w:rsidR="00992D75" w:rsidRDefault="003E2FF2" w:rsidP="00DB70DC">
      <w:pPr>
        <w:pStyle w:val="NoSpacing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9</w:t>
      </w:r>
      <w:r w:rsidR="00D44F0A">
        <w:rPr>
          <w:b/>
          <w:sz w:val="20"/>
          <w:szCs w:val="20"/>
          <w:lang w:bidi="ar-SA"/>
        </w:rPr>
        <w:t xml:space="preserve">.  </w:t>
      </w:r>
      <w:r w:rsidR="00653CCF">
        <w:rPr>
          <w:b/>
          <w:sz w:val="20"/>
          <w:szCs w:val="20"/>
          <w:lang w:bidi="ar-SA"/>
        </w:rPr>
        <w:t xml:space="preserve"> </w:t>
      </w:r>
      <w:r w:rsidR="00D44F0A">
        <w:rPr>
          <w:b/>
          <w:sz w:val="20"/>
          <w:szCs w:val="20"/>
          <w:lang w:bidi="ar-SA"/>
        </w:rPr>
        <w:t>OLD BUSINESS</w:t>
      </w:r>
    </w:p>
    <w:p w14:paraId="421463BB" w14:textId="77777777" w:rsidR="00721464" w:rsidRDefault="00721464" w:rsidP="00721464">
      <w:pPr>
        <w:pStyle w:val="NoSpacing"/>
        <w:ind w:left="720"/>
        <w:rPr>
          <w:b/>
          <w:sz w:val="20"/>
          <w:szCs w:val="20"/>
          <w:lang w:bidi="ar-SA"/>
        </w:rPr>
      </w:pPr>
    </w:p>
    <w:p w14:paraId="3CC2C7C5" w14:textId="3EACC609" w:rsidR="00B220DC" w:rsidRDefault="00C967C2" w:rsidP="00EF1679">
      <w:pPr>
        <w:pStyle w:val="NoSpacing"/>
        <w:numPr>
          <w:ilvl w:val="0"/>
          <w:numId w:val="32"/>
        </w:numPr>
        <w:tabs>
          <w:tab w:val="left" w:pos="360"/>
        </w:tabs>
        <w:spacing w:after="240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 xml:space="preserve">Rotary </w:t>
      </w:r>
      <w:r w:rsidR="003E4C54" w:rsidRPr="003E4C54">
        <w:rPr>
          <w:b/>
          <w:sz w:val="20"/>
          <w:szCs w:val="20"/>
          <w:lang w:bidi="ar-SA"/>
        </w:rPr>
        <w:t>Simi Sunset/Emerging Leaders</w:t>
      </w:r>
      <w:r w:rsidR="003E4C54">
        <w:rPr>
          <w:b/>
          <w:sz w:val="20"/>
          <w:szCs w:val="20"/>
          <w:lang w:bidi="ar-SA"/>
        </w:rPr>
        <w:t xml:space="preserve"> </w:t>
      </w:r>
      <w:r>
        <w:rPr>
          <w:b/>
          <w:sz w:val="20"/>
          <w:szCs w:val="20"/>
          <w:lang w:bidi="ar-SA"/>
        </w:rPr>
        <w:t xml:space="preserve">Project – </w:t>
      </w:r>
      <w:r w:rsidR="00627E78">
        <w:rPr>
          <w:b/>
          <w:sz w:val="20"/>
          <w:szCs w:val="20"/>
          <w:lang w:bidi="ar-SA"/>
        </w:rPr>
        <w:t>Update</w:t>
      </w:r>
    </w:p>
    <w:p w14:paraId="1E29566F" w14:textId="56EC367A" w:rsidR="00952B47" w:rsidRDefault="00952B47" w:rsidP="00EF1679">
      <w:pPr>
        <w:pStyle w:val="NoSpacing"/>
        <w:numPr>
          <w:ilvl w:val="0"/>
          <w:numId w:val="32"/>
        </w:numPr>
        <w:tabs>
          <w:tab w:val="left" w:pos="360"/>
        </w:tabs>
        <w:spacing w:after="240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Reserved and Not Paid – Presentation and Discussion</w:t>
      </w:r>
    </w:p>
    <w:p w14:paraId="3A7F152B" w14:textId="4FAD745A" w:rsidR="00B40D44" w:rsidRDefault="00BD129A" w:rsidP="00EF1679">
      <w:pPr>
        <w:pStyle w:val="NoSpacing"/>
        <w:numPr>
          <w:ilvl w:val="0"/>
          <w:numId w:val="32"/>
        </w:numPr>
        <w:tabs>
          <w:tab w:val="left" w:pos="360"/>
        </w:tabs>
        <w:spacing w:after="240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Computer Upgrade – Update With a Possible Vote</w:t>
      </w:r>
    </w:p>
    <w:p w14:paraId="58A2946F" w14:textId="2BDB51A9" w:rsidR="00B40D44" w:rsidRDefault="00B40D44" w:rsidP="00EF1679">
      <w:pPr>
        <w:pStyle w:val="NoSpacing"/>
        <w:numPr>
          <w:ilvl w:val="0"/>
          <w:numId w:val="32"/>
        </w:numPr>
        <w:tabs>
          <w:tab w:val="left" w:pos="360"/>
        </w:tabs>
        <w:spacing w:after="240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 xml:space="preserve">A New Ramp for the District Office Entrance – </w:t>
      </w:r>
      <w:r w:rsidR="00BD129A">
        <w:rPr>
          <w:b/>
          <w:sz w:val="20"/>
          <w:szCs w:val="20"/>
          <w:lang w:bidi="ar-SA"/>
        </w:rPr>
        <w:t xml:space="preserve">Update </w:t>
      </w:r>
      <w:r>
        <w:rPr>
          <w:b/>
          <w:sz w:val="20"/>
          <w:szCs w:val="20"/>
          <w:lang w:bidi="ar-SA"/>
        </w:rPr>
        <w:t>With a Possible Vote</w:t>
      </w:r>
    </w:p>
    <w:p w14:paraId="17D88CF9" w14:textId="25746FAF" w:rsidR="00BD129A" w:rsidRDefault="00BD129A" w:rsidP="00EF1679">
      <w:pPr>
        <w:pStyle w:val="NoSpacing"/>
        <w:numPr>
          <w:ilvl w:val="0"/>
          <w:numId w:val="32"/>
        </w:numPr>
        <w:tabs>
          <w:tab w:val="left" w:pos="360"/>
        </w:tabs>
        <w:spacing w:after="240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Potential Site for Cemetery Expansion - Update</w:t>
      </w:r>
    </w:p>
    <w:p w14:paraId="7B8CA77C" w14:textId="6289652C" w:rsidR="00DD7B1E" w:rsidRDefault="003E2FF2" w:rsidP="00DD7B1E">
      <w:pPr>
        <w:pStyle w:val="NoSpacing"/>
        <w:spacing w:after="240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10</w:t>
      </w:r>
      <w:r w:rsidR="00F046C9">
        <w:rPr>
          <w:b/>
          <w:sz w:val="20"/>
          <w:szCs w:val="20"/>
          <w:lang w:bidi="ar-SA"/>
        </w:rPr>
        <w:t xml:space="preserve">. </w:t>
      </w:r>
      <w:r w:rsidR="00653CCF">
        <w:rPr>
          <w:b/>
          <w:sz w:val="20"/>
          <w:szCs w:val="20"/>
          <w:lang w:bidi="ar-SA"/>
        </w:rPr>
        <w:t xml:space="preserve"> </w:t>
      </w:r>
      <w:r w:rsidR="00CA57F6">
        <w:rPr>
          <w:b/>
          <w:sz w:val="20"/>
          <w:szCs w:val="20"/>
          <w:lang w:bidi="ar-SA"/>
        </w:rPr>
        <w:t>NEW BUSINES</w:t>
      </w:r>
      <w:r w:rsidR="00EA7485">
        <w:rPr>
          <w:b/>
          <w:sz w:val="20"/>
          <w:szCs w:val="20"/>
          <w:lang w:bidi="ar-SA"/>
        </w:rPr>
        <w:t>S</w:t>
      </w:r>
    </w:p>
    <w:p w14:paraId="3A5AEBF0" w14:textId="6E93C6A9" w:rsidR="008C3BB7" w:rsidRDefault="0027486A" w:rsidP="00627E78">
      <w:pPr>
        <w:pStyle w:val="NoSpacing"/>
        <w:numPr>
          <w:ilvl w:val="0"/>
          <w:numId w:val="47"/>
        </w:numPr>
        <w:tabs>
          <w:tab w:val="left" w:pos="360"/>
        </w:tabs>
        <w:spacing w:after="240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Additional Fees Review – Discussion With a Possible Vote</w:t>
      </w:r>
    </w:p>
    <w:p w14:paraId="2BEAED06" w14:textId="799422D5" w:rsidR="0027486A" w:rsidRDefault="0027486A" w:rsidP="00627E78">
      <w:pPr>
        <w:pStyle w:val="NoSpacing"/>
        <w:numPr>
          <w:ilvl w:val="0"/>
          <w:numId w:val="47"/>
        </w:numPr>
        <w:tabs>
          <w:tab w:val="left" w:pos="360"/>
        </w:tabs>
        <w:spacing w:after="240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Security Cameras for the Residence and Cemetery – Discussion With a Possible Vote</w:t>
      </w:r>
    </w:p>
    <w:p w14:paraId="20D3D4B7" w14:textId="75B8585D" w:rsidR="0027486A" w:rsidRDefault="0027486A" w:rsidP="00627E78">
      <w:pPr>
        <w:pStyle w:val="NoSpacing"/>
        <w:numPr>
          <w:ilvl w:val="0"/>
          <w:numId w:val="47"/>
        </w:numPr>
        <w:tabs>
          <w:tab w:val="left" w:pos="360"/>
        </w:tabs>
        <w:spacing w:after="240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CMS Cash out 42 hours of Vacation Time – Discussion With a Possible Vote</w:t>
      </w:r>
    </w:p>
    <w:p w14:paraId="729543EB" w14:textId="5B4639DC" w:rsidR="00FC1608" w:rsidRDefault="00442B98" w:rsidP="00627E78">
      <w:pPr>
        <w:pStyle w:val="NoSpacing"/>
        <w:tabs>
          <w:tab w:val="left" w:pos="360"/>
        </w:tabs>
        <w:spacing w:after="240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1</w:t>
      </w:r>
      <w:r w:rsidR="003E2FF2">
        <w:rPr>
          <w:b/>
          <w:sz w:val="20"/>
          <w:szCs w:val="20"/>
          <w:lang w:bidi="ar-SA"/>
        </w:rPr>
        <w:t>1</w:t>
      </w:r>
      <w:r w:rsidR="005658BE">
        <w:rPr>
          <w:b/>
          <w:sz w:val="20"/>
          <w:szCs w:val="20"/>
          <w:lang w:bidi="ar-SA"/>
        </w:rPr>
        <w:t xml:space="preserve">. </w:t>
      </w:r>
      <w:r w:rsidR="00653CCF">
        <w:rPr>
          <w:b/>
          <w:sz w:val="20"/>
          <w:szCs w:val="20"/>
          <w:lang w:bidi="ar-SA"/>
        </w:rPr>
        <w:t xml:space="preserve"> </w:t>
      </w:r>
      <w:r w:rsidR="007B6828">
        <w:rPr>
          <w:b/>
          <w:sz w:val="20"/>
          <w:szCs w:val="20"/>
          <w:lang w:bidi="ar-SA"/>
        </w:rPr>
        <w:t>WARRANTS</w:t>
      </w:r>
      <w:r w:rsidR="00FC1608">
        <w:rPr>
          <w:b/>
          <w:sz w:val="20"/>
          <w:szCs w:val="20"/>
          <w:lang w:bidi="ar-SA"/>
        </w:rPr>
        <w:t xml:space="preserve"> </w:t>
      </w:r>
      <w:r w:rsidR="007B6828">
        <w:rPr>
          <w:b/>
          <w:sz w:val="20"/>
          <w:szCs w:val="20"/>
          <w:lang w:bidi="ar-SA"/>
        </w:rPr>
        <w:t>–</w:t>
      </w:r>
      <w:r w:rsidR="00FC1608">
        <w:rPr>
          <w:b/>
          <w:sz w:val="20"/>
          <w:szCs w:val="20"/>
          <w:lang w:bidi="ar-SA"/>
        </w:rPr>
        <w:t xml:space="preserve"> </w:t>
      </w:r>
      <w:r w:rsidR="007B6828">
        <w:rPr>
          <w:b/>
          <w:sz w:val="20"/>
          <w:szCs w:val="20"/>
          <w:lang w:bidi="ar-SA"/>
        </w:rPr>
        <w:t>Review and Vote</w:t>
      </w:r>
    </w:p>
    <w:p w14:paraId="3DACDAA6" w14:textId="287BC697" w:rsidR="005658BE" w:rsidRDefault="00E97C66" w:rsidP="00B40D44">
      <w:pPr>
        <w:pStyle w:val="NoSpacing"/>
        <w:tabs>
          <w:tab w:val="left" w:pos="360"/>
        </w:tabs>
        <w:spacing w:after="240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1</w:t>
      </w:r>
      <w:r w:rsidR="003E2FF2">
        <w:rPr>
          <w:b/>
          <w:sz w:val="20"/>
          <w:szCs w:val="20"/>
          <w:lang w:bidi="ar-SA"/>
        </w:rPr>
        <w:t>2</w:t>
      </w:r>
      <w:r w:rsidR="005658BE">
        <w:rPr>
          <w:b/>
          <w:sz w:val="20"/>
          <w:szCs w:val="20"/>
          <w:lang w:bidi="ar-SA"/>
        </w:rPr>
        <w:t xml:space="preserve">. </w:t>
      </w:r>
      <w:r w:rsidR="00653CCF">
        <w:rPr>
          <w:b/>
          <w:sz w:val="20"/>
          <w:szCs w:val="20"/>
          <w:lang w:bidi="ar-SA"/>
        </w:rPr>
        <w:t xml:space="preserve"> </w:t>
      </w:r>
      <w:r w:rsidR="00167377">
        <w:rPr>
          <w:b/>
          <w:sz w:val="20"/>
          <w:szCs w:val="20"/>
          <w:lang w:bidi="ar-SA"/>
        </w:rPr>
        <w:t>COMMENTS</w:t>
      </w:r>
      <w:r w:rsidR="005658BE">
        <w:rPr>
          <w:b/>
          <w:sz w:val="20"/>
          <w:szCs w:val="20"/>
          <w:lang w:bidi="ar-SA"/>
        </w:rPr>
        <w:t xml:space="preserve"> BY TRUSTEES</w:t>
      </w:r>
    </w:p>
    <w:p w14:paraId="30BF1725" w14:textId="5F3A26E5" w:rsidR="00BC1946" w:rsidRDefault="003E2FF2" w:rsidP="00BC1946">
      <w:pPr>
        <w:pStyle w:val="NoSpacing"/>
        <w:tabs>
          <w:tab w:val="left" w:pos="180"/>
          <w:tab w:val="left" w:pos="450"/>
        </w:tabs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 xml:space="preserve">13.  CLOSED SESSION: </w:t>
      </w:r>
    </w:p>
    <w:p w14:paraId="54F31A99" w14:textId="01730F04" w:rsidR="00E058C9" w:rsidRDefault="00E058C9" w:rsidP="00661605">
      <w:pPr>
        <w:pStyle w:val="NoSpacing"/>
        <w:numPr>
          <w:ilvl w:val="0"/>
          <w:numId w:val="46"/>
        </w:numPr>
        <w:tabs>
          <w:tab w:val="left" w:pos="180"/>
          <w:tab w:val="left" w:pos="450"/>
          <w:tab w:val="left" w:pos="720"/>
        </w:tabs>
        <w:ind w:left="720" w:hanging="270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Personnel Review</w:t>
      </w:r>
    </w:p>
    <w:p w14:paraId="2CA60932" w14:textId="66E92788" w:rsidR="00AD1BD9" w:rsidRDefault="00AD1BD9" w:rsidP="00661605">
      <w:pPr>
        <w:pStyle w:val="NoSpacing"/>
        <w:numPr>
          <w:ilvl w:val="0"/>
          <w:numId w:val="46"/>
        </w:numPr>
        <w:tabs>
          <w:tab w:val="left" w:pos="180"/>
          <w:tab w:val="left" w:pos="450"/>
          <w:tab w:val="left" w:pos="720"/>
        </w:tabs>
        <w:ind w:left="720" w:hanging="270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Rachel Massey vs. El Rancho Simi Pioneer Cemetery District</w:t>
      </w:r>
    </w:p>
    <w:p w14:paraId="1ADFA59E" w14:textId="77777777" w:rsidR="003E0D55" w:rsidRDefault="003E0D55" w:rsidP="00BC1946">
      <w:pPr>
        <w:pStyle w:val="NoSpacing"/>
        <w:tabs>
          <w:tab w:val="left" w:pos="180"/>
          <w:tab w:val="left" w:pos="450"/>
        </w:tabs>
        <w:rPr>
          <w:b/>
          <w:sz w:val="20"/>
          <w:szCs w:val="20"/>
          <w:lang w:bidi="ar-SA"/>
        </w:rPr>
      </w:pPr>
    </w:p>
    <w:p w14:paraId="08165118" w14:textId="77777777" w:rsidR="0035639D" w:rsidRDefault="00FC0536" w:rsidP="00A11114">
      <w:pPr>
        <w:pStyle w:val="NoSpacing"/>
        <w:rPr>
          <w:b/>
          <w:sz w:val="20"/>
          <w:szCs w:val="20"/>
          <w:lang w:bidi="ar-SA"/>
        </w:rPr>
      </w:pPr>
      <w:r>
        <w:rPr>
          <w:b/>
          <w:sz w:val="20"/>
          <w:szCs w:val="20"/>
          <w:lang w:bidi="ar-SA"/>
        </w:rPr>
        <w:t>1</w:t>
      </w:r>
      <w:r w:rsidR="003E2FF2">
        <w:rPr>
          <w:b/>
          <w:sz w:val="20"/>
          <w:szCs w:val="20"/>
          <w:lang w:bidi="ar-SA"/>
        </w:rPr>
        <w:t>4</w:t>
      </w:r>
      <w:r w:rsidR="0035639D" w:rsidRPr="0035639D">
        <w:rPr>
          <w:b/>
          <w:sz w:val="20"/>
          <w:szCs w:val="20"/>
          <w:lang w:bidi="ar-SA"/>
        </w:rPr>
        <w:t xml:space="preserve">. </w:t>
      </w:r>
      <w:r w:rsidR="00FB58C1">
        <w:rPr>
          <w:b/>
          <w:sz w:val="20"/>
          <w:szCs w:val="20"/>
          <w:lang w:bidi="ar-SA"/>
        </w:rPr>
        <w:t xml:space="preserve">  </w:t>
      </w:r>
      <w:r w:rsidR="0035639D" w:rsidRPr="0035639D">
        <w:rPr>
          <w:b/>
          <w:sz w:val="20"/>
          <w:szCs w:val="20"/>
          <w:lang w:bidi="ar-SA"/>
        </w:rPr>
        <w:t>A</w:t>
      </w:r>
      <w:r w:rsidR="00B46E9B">
        <w:rPr>
          <w:b/>
          <w:sz w:val="20"/>
          <w:szCs w:val="20"/>
          <w:lang w:bidi="ar-SA"/>
        </w:rPr>
        <w:t>DJOURNMENT</w:t>
      </w:r>
    </w:p>
    <w:p w14:paraId="393F25A3" w14:textId="77777777" w:rsidR="00F432B0" w:rsidRDefault="00F432B0" w:rsidP="00A11114">
      <w:pPr>
        <w:pStyle w:val="NoSpacing"/>
        <w:rPr>
          <w:b/>
          <w:sz w:val="20"/>
          <w:szCs w:val="20"/>
          <w:lang w:bidi="ar-SA"/>
        </w:rPr>
      </w:pPr>
    </w:p>
    <w:p w14:paraId="1E29518A" w14:textId="57FDBAF4" w:rsidR="00683F08" w:rsidRPr="0015386F" w:rsidRDefault="00A44181" w:rsidP="00683F08">
      <w:pPr>
        <w:rPr>
          <w:rFonts w:eastAsia="Times New Roman"/>
          <w:bCs/>
          <w:color w:val="000000"/>
          <w:lang w:bidi="ar-SA"/>
        </w:rPr>
      </w:pPr>
      <w:r w:rsidRPr="0015386F">
        <w:rPr>
          <w:rFonts w:eastAsia="Times New Roman"/>
          <w:b/>
          <w:bCs/>
          <w:color w:val="000000"/>
          <w:lang w:bidi="ar-SA"/>
        </w:rPr>
        <w:t>Next M</w:t>
      </w:r>
      <w:r w:rsidR="00A77BD4" w:rsidRPr="0015386F">
        <w:rPr>
          <w:rFonts w:eastAsia="Times New Roman"/>
          <w:b/>
          <w:bCs/>
          <w:color w:val="000000"/>
          <w:lang w:bidi="ar-SA"/>
        </w:rPr>
        <w:t xml:space="preserve">eeting: </w:t>
      </w:r>
      <w:r w:rsidR="00BD129A">
        <w:rPr>
          <w:rFonts w:eastAsia="Times New Roman"/>
          <w:b/>
          <w:bCs/>
          <w:color w:val="000000"/>
          <w:lang w:bidi="ar-SA"/>
        </w:rPr>
        <w:t>October 11</w:t>
      </w:r>
      <w:r w:rsidR="003E4C54">
        <w:rPr>
          <w:rFonts w:eastAsia="Times New Roman"/>
          <w:b/>
          <w:bCs/>
          <w:color w:val="000000"/>
          <w:lang w:bidi="ar-SA"/>
        </w:rPr>
        <w:t>, 2023</w:t>
      </w:r>
      <w:r w:rsidRPr="0015386F">
        <w:rPr>
          <w:rFonts w:eastAsia="Times New Roman"/>
          <w:b/>
          <w:bCs/>
          <w:color w:val="000000"/>
          <w:lang w:bidi="ar-SA"/>
        </w:rPr>
        <w:t xml:space="preserve"> </w:t>
      </w:r>
      <w:r w:rsidR="00683F08" w:rsidRPr="0015386F">
        <w:rPr>
          <w:rFonts w:eastAsia="Times New Roman"/>
          <w:b/>
          <w:bCs/>
          <w:color w:val="000000"/>
          <w:lang w:bidi="ar-SA"/>
        </w:rPr>
        <w:t>at 2:00 pm</w:t>
      </w:r>
    </w:p>
    <w:p w14:paraId="4E6F089D" w14:textId="4CDD3BA8" w:rsidR="00E058C9" w:rsidRDefault="00E058C9" w:rsidP="00E058C9">
      <w:pPr>
        <w:pStyle w:val="NoSpacing"/>
        <w:rPr>
          <w:b/>
          <w:lang w:bidi="ar-SA"/>
        </w:rPr>
      </w:pPr>
      <w:r>
        <w:rPr>
          <w:b/>
          <w:lang w:bidi="ar-SA"/>
        </w:rPr>
        <w:t>Office of 4</w:t>
      </w:r>
      <w:r w:rsidRPr="00E4265F">
        <w:rPr>
          <w:b/>
          <w:vertAlign w:val="superscript"/>
          <w:lang w:bidi="ar-SA"/>
        </w:rPr>
        <w:t>th</w:t>
      </w:r>
      <w:r>
        <w:rPr>
          <w:b/>
          <w:lang w:bidi="ar-SA"/>
        </w:rPr>
        <w:t xml:space="preserve"> District Supervisor </w:t>
      </w:r>
      <w:r w:rsidR="00EE7D78">
        <w:rPr>
          <w:b/>
          <w:lang w:bidi="ar-SA"/>
        </w:rPr>
        <w:t>Janice Parvin</w:t>
      </w:r>
    </w:p>
    <w:p w14:paraId="5575837A" w14:textId="5CD7D3B2" w:rsidR="0015386F" w:rsidRDefault="00E058C9" w:rsidP="00E058C9">
      <w:pPr>
        <w:pStyle w:val="NoSpacing"/>
        <w:rPr>
          <w:b/>
          <w:lang w:bidi="ar-SA"/>
        </w:rPr>
      </w:pPr>
      <w:r>
        <w:rPr>
          <w:b/>
          <w:lang w:bidi="ar-SA"/>
        </w:rPr>
        <w:t>County of Ventura</w:t>
      </w:r>
    </w:p>
    <w:p w14:paraId="643065BE" w14:textId="5EE13A77" w:rsidR="00E058C9" w:rsidRDefault="00E058C9" w:rsidP="00E058C9">
      <w:pPr>
        <w:pStyle w:val="NoSpacing"/>
        <w:rPr>
          <w:b/>
          <w:lang w:bidi="ar-SA"/>
        </w:rPr>
      </w:pPr>
      <w:r>
        <w:rPr>
          <w:b/>
          <w:lang w:bidi="ar-SA"/>
        </w:rPr>
        <w:t>980 Enchanted Way Suite 203</w:t>
      </w:r>
    </w:p>
    <w:p w14:paraId="2FBC1A44" w14:textId="5BBB3191" w:rsidR="00E058C9" w:rsidRDefault="00E058C9" w:rsidP="00E058C9">
      <w:pPr>
        <w:pStyle w:val="NoSpacing"/>
        <w:rPr>
          <w:b/>
          <w:lang w:bidi="ar-SA"/>
        </w:rPr>
      </w:pPr>
      <w:r>
        <w:rPr>
          <w:b/>
          <w:lang w:bidi="ar-SA"/>
        </w:rPr>
        <w:t>Simi Valley, California 93065</w:t>
      </w:r>
    </w:p>
    <w:p w14:paraId="2F9B87E0" w14:textId="3BC8DFD9" w:rsidR="00A77BD4" w:rsidRPr="00E058C9" w:rsidRDefault="00E058C9" w:rsidP="00EF1679">
      <w:pPr>
        <w:pStyle w:val="NoSpacing"/>
        <w:rPr>
          <w:rFonts w:eastAsia="Times New Roman"/>
          <w:b/>
          <w:bCs/>
          <w:color w:val="000000"/>
          <w:lang w:bidi="ar-SA"/>
        </w:rPr>
      </w:pPr>
      <w:r>
        <w:rPr>
          <w:rFonts w:eastAsia="Times New Roman"/>
          <w:b/>
          <w:bCs/>
          <w:color w:val="000000"/>
          <w:sz w:val="20"/>
          <w:szCs w:val="20"/>
          <w:lang w:bidi="ar-SA"/>
        </w:rPr>
        <w:t xml:space="preserve">                 </w:t>
      </w:r>
    </w:p>
    <w:p w14:paraId="20D5D511" w14:textId="4631219B" w:rsidR="00EF1679" w:rsidRPr="00EF1679" w:rsidRDefault="00EF1679" w:rsidP="00EF1679">
      <w:pPr>
        <w:pStyle w:val="NoSpacing"/>
        <w:rPr>
          <w:b/>
          <w:sz w:val="20"/>
          <w:szCs w:val="20"/>
        </w:rPr>
      </w:pPr>
    </w:p>
    <w:p w14:paraId="440D14AA" w14:textId="4DA98E1F" w:rsidR="00DB70DC" w:rsidRPr="00EF1679" w:rsidRDefault="00DB70DC" w:rsidP="00EF1679">
      <w:pPr>
        <w:pStyle w:val="NoSpacing"/>
        <w:jc w:val="center"/>
        <w:rPr>
          <w:rFonts w:asciiTheme="minorHAnsi" w:hAnsiTheme="minorHAnsi" w:cstheme="minorHAnsi"/>
          <w:b/>
          <w:lang w:bidi="ar-SA"/>
        </w:rPr>
      </w:pPr>
    </w:p>
    <w:p w14:paraId="71402D76" w14:textId="77777777" w:rsidR="0075449D" w:rsidRPr="00CD02B7" w:rsidRDefault="0075449D" w:rsidP="00A0748E">
      <w:pPr>
        <w:pStyle w:val="NoSpacing"/>
        <w:tabs>
          <w:tab w:val="left" w:pos="360"/>
        </w:tabs>
        <w:rPr>
          <w:rFonts w:asciiTheme="minorHAnsi" w:hAnsiTheme="minorHAnsi" w:cstheme="minorHAnsi"/>
          <w:b/>
          <w:lang w:bidi="ar-SA"/>
        </w:rPr>
      </w:pPr>
    </w:p>
    <w:sectPr w:rsidR="0075449D" w:rsidRPr="00CD02B7" w:rsidSect="003A3CC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9DF097" w14:textId="77777777" w:rsidR="00D01A62" w:rsidRDefault="00D01A62" w:rsidP="003A3CC5">
      <w:r>
        <w:separator/>
      </w:r>
    </w:p>
  </w:endnote>
  <w:endnote w:type="continuationSeparator" w:id="0">
    <w:p w14:paraId="6B5BF9C1" w14:textId="77777777" w:rsidR="00D01A62" w:rsidRDefault="00D01A62" w:rsidP="003A3C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4437C9" w14:textId="77777777" w:rsidR="0027486A" w:rsidRDefault="002748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733077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37BDA1" w14:textId="167640B4" w:rsidR="007952D8" w:rsidRDefault="007952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6D5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729D69" w14:textId="77777777" w:rsidR="007952D8" w:rsidRDefault="007952D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BA1526" w14:textId="77777777" w:rsidR="0027486A" w:rsidRDefault="0027486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BF8EFC0" w14:textId="77777777" w:rsidR="00D01A62" w:rsidRDefault="00D01A62" w:rsidP="003A3CC5">
      <w:r>
        <w:separator/>
      </w:r>
    </w:p>
  </w:footnote>
  <w:footnote w:type="continuationSeparator" w:id="0">
    <w:p w14:paraId="68890817" w14:textId="77777777" w:rsidR="00D01A62" w:rsidRDefault="00D01A62" w:rsidP="003A3C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50FC9E" w14:textId="7CD11303" w:rsidR="006C3FF2" w:rsidRDefault="00D01A62">
    <w:pPr>
      <w:pStyle w:val="Header"/>
    </w:pPr>
    <w:r>
      <w:rPr>
        <w:noProof/>
      </w:rPr>
      <w:pict w14:anchorId="21C255C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3" type="#_x0000_t136" style="position:absolute;margin-left:0;margin-top:0;width:471.3pt;height:188.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1D1281" w14:textId="7BD3677A" w:rsidR="003A3CC5" w:rsidRPr="003A3CC5" w:rsidRDefault="003A3CC5" w:rsidP="003A3CC5">
    <w:pPr>
      <w:pStyle w:val="NoSpacing"/>
      <w:rPr>
        <w:b/>
        <w:sz w:val="20"/>
        <w:szCs w:val="20"/>
        <w:lang w:bidi="ar-SA"/>
      </w:rPr>
    </w:pPr>
    <w:r w:rsidRPr="003A3CC5">
      <w:rPr>
        <w:b/>
        <w:sz w:val="20"/>
        <w:szCs w:val="20"/>
        <w:lang w:bidi="ar-SA"/>
      </w:rPr>
      <w:t xml:space="preserve">AGENDA </w:t>
    </w:r>
  </w:p>
  <w:p w14:paraId="045BBE53" w14:textId="77777777" w:rsidR="003A3CC5" w:rsidRPr="003A3CC5" w:rsidRDefault="003A3CC5" w:rsidP="003A3CC5">
    <w:pPr>
      <w:pStyle w:val="NoSpacing"/>
      <w:rPr>
        <w:b/>
        <w:sz w:val="20"/>
        <w:szCs w:val="20"/>
        <w:lang w:bidi="ar-SA"/>
      </w:rPr>
    </w:pPr>
    <w:r w:rsidRPr="003A3CC5">
      <w:rPr>
        <w:b/>
        <w:sz w:val="20"/>
        <w:szCs w:val="20"/>
        <w:lang w:bidi="ar-SA"/>
      </w:rPr>
      <w:t>EL RANCHO SIMI CEMETERY DISTRICT</w:t>
    </w:r>
  </w:p>
  <w:p w14:paraId="4EA1395D" w14:textId="3A64C5D6" w:rsidR="003A3CC5" w:rsidRPr="003A3CC5" w:rsidRDefault="00F6165C" w:rsidP="003A3CC5">
    <w:pPr>
      <w:pStyle w:val="NoSpacing"/>
      <w:rPr>
        <w:b/>
        <w:sz w:val="20"/>
        <w:szCs w:val="20"/>
        <w:lang w:bidi="ar-SA"/>
      </w:rPr>
    </w:pPr>
    <w:r>
      <w:rPr>
        <w:b/>
        <w:sz w:val="20"/>
        <w:szCs w:val="20"/>
        <w:lang w:bidi="ar-SA"/>
      </w:rPr>
      <w:t>REGULAR</w:t>
    </w:r>
    <w:r w:rsidR="00B33D9A">
      <w:rPr>
        <w:b/>
        <w:sz w:val="20"/>
        <w:szCs w:val="20"/>
        <w:lang w:bidi="ar-SA"/>
      </w:rPr>
      <w:t xml:space="preserve"> </w:t>
    </w:r>
    <w:r w:rsidR="003A3CC5" w:rsidRPr="003A3CC5">
      <w:rPr>
        <w:b/>
        <w:sz w:val="20"/>
        <w:szCs w:val="20"/>
        <w:lang w:bidi="ar-SA"/>
      </w:rPr>
      <w:t>MEETING OF THE BOARD OF TRUSTEES</w:t>
    </w:r>
  </w:p>
  <w:p w14:paraId="37FBF653" w14:textId="6E25FE31" w:rsidR="003A3CC5" w:rsidRDefault="00BD129A" w:rsidP="003E4C54">
    <w:pPr>
      <w:pStyle w:val="NoSpacing"/>
    </w:pPr>
    <w:r>
      <w:rPr>
        <w:b/>
        <w:sz w:val="20"/>
        <w:szCs w:val="20"/>
        <w:lang w:bidi="ar-SA"/>
      </w:rPr>
      <w:t>September 13</w:t>
    </w:r>
    <w:r w:rsidR="00683F08">
      <w:rPr>
        <w:b/>
        <w:sz w:val="20"/>
        <w:szCs w:val="20"/>
        <w:lang w:bidi="ar-SA"/>
      </w:rPr>
      <w:t>,</w:t>
    </w:r>
    <w:r w:rsidR="003E4C54">
      <w:rPr>
        <w:b/>
        <w:sz w:val="20"/>
        <w:szCs w:val="20"/>
        <w:lang w:bidi="ar-SA"/>
      </w:rPr>
      <w:t xml:space="preserve"> 2023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70104" w14:textId="7364CB1D" w:rsidR="0027486A" w:rsidRDefault="002748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D209F"/>
    <w:multiLevelType w:val="hybridMultilevel"/>
    <w:tmpl w:val="54E66074"/>
    <w:lvl w:ilvl="0" w:tplc="4AFE863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052DE2"/>
    <w:multiLevelType w:val="hybridMultilevel"/>
    <w:tmpl w:val="DE829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F12DD0"/>
    <w:multiLevelType w:val="hybridMultilevel"/>
    <w:tmpl w:val="98DCBDA0"/>
    <w:lvl w:ilvl="0" w:tplc="E1A28750">
      <w:start w:val="3"/>
      <w:numFmt w:val="lowerLetter"/>
      <w:lvlText w:val="%1)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3">
    <w:nsid w:val="084446DC"/>
    <w:multiLevelType w:val="hybridMultilevel"/>
    <w:tmpl w:val="62442A68"/>
    <w:lvl w:ilvl="0" w:tplc="D026DF1A">
      <w:start w:val="1"/>
      <w:numFmt w:val="lowerLetter"/>
      <w:lvlText w:val="%1."/>
      <w:lvlJc w:val="left"/>
      <w:pPr>
        <w:ind w:left="11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4">
    <w:nsid w:val="09E0031D"/>
    <w:multiLevelType w:val="hybridMultilevel"/>
    <w:tmpl w:val="194855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0A43688A"/>
    <w:multiLevelType w:val="hybridMultilevel"/>
    <w:tmpl w:val="46F6CAEE"/>
    <w:lvl w:ilvl="0" w:tplc="D66EB116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>
    <w:nsid w:val="0CD208F4"/>
    <w:multiLevelType w:val="hybridMultilevel"/>
    <w:tmpl w:val="5F860736"/>
    <w:lvl w:ilvl="0" w:tplc="D5CA60DA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F0D231F"/>
    <w:multiLevelType w:val="hybridMultilevel"/>
    <w:tmpl w:val="4B348B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E957466"/>
    <w:multiLevelType w:val="hybridMultilevel"/>
    <w:tmpl w:val="7E2AB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3B21D9"/>
    <w:multiLevelType w:val="hybridMultilevel"/>
    <w:tmpl w:val="670A8A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351ABE"/>
    <w:multiLevelType w:val="hybridMultilevel"/>
    <w:tmpl w:val="34EA4F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C1025F5"/>
    <w:multiLevelType w:val="hybridMultilevel"/>
    <w:tmpl w:val="A190BC5C"/>
    <w:lvl w:ilvl="0" w:tplc="762E51B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280690"/>
    <w:multiLevelType w:val="hybridMultilevel"/>
    <w:tmpl w:val="DAAC7F6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D363432"/>
    <w:multiLevelType w:val="hybridMultilevel"/>
    <w:tmpl w:val="10DACA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E1A52F8"/>
    <w:multiLevelType w:val="hybridMultilevel"/>
    <w:tmpl w:val="105E2656"/>
    <w:lvl w:ilvl="0" w:tplc="762E51B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FCE3B0B"/>
    <w:multiLevelType w:val="hybridMultilevel"/>
    <w:tmpl w:val="C09A79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0BE30B2"/>
    <w:multiLevelType w:val="hybridMultilevel"/>
    <w:tmpl w:val="394A2E54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7">
    <w:nsid w:val="31D902F1"/>
    <w:multiLevelType w:val="hybridMultilevel"/>
    <w:tmpl w:val="1D0485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3630C43"/>
    <w:multiLevelType w:val="hybridMultilevel"/>
    <w:tmpl w:val="E630806C"/>
    <w:lvl w:ilvl="0" w:tplc="E716B3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34D17C80"/>
    <w:multiLevelType w:val="hybridMultilevel"/>
    <w:tmpl w:val="F9FE45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5CF0C1A"/>
    <w:multiLevelType w:val="hybridMultilevel"/>
    <w:tmpl w:val="4586B19C"/>
    <w:lvl w:ilvl="0" w:tplc="D72A025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84448A1"/>
    <w:multiLevelType w:val="hybridMultilevel"/>
    <w:tmpl w:val="1B0C10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23D5424"/>
    <w:multiLevelType w:val="hybridMultilevel"/>
    <w:tmpl w:val="F07677E6"/>
    <w:lvl w:ilvl="0" w:tplc="04090017">
      <w:start w:val="1"/>
      <w:numFmt w:val="lowerLetter"/>
      <w:lvlText w:val="%1)"/>
      <w:lvlJc w:val="left"/>
      <w:pPr>
        <w:ind w:left="1110" w:hanging="360"/>
      </w:p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23">
    <w:nsid w:val="45F33ADD"/>
    <w:multiLevelType w:val="hybridMultilevel"/>
    <w:tmpl w:val="F4D65F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6C116E6"/>
    <w:multiLevelType w:val="hybridMultilevel"/>
    <w:tmpl w:val="7908C304"/>
    <w:lvl w:ilvl="0" w:tplc="0409000F">
      <w:start w:val="1"/>
      <w:numFmt w:val="decimal"/>
      <w:lvlText w:val="%1."/>
      <w:lvlJc w:val="left"/>
      <w:pPr>
        <w:ind w:left="1605" w:hanging="360"/>
      </w:pPr>
    </w:lvl>
    <w:lvl w:ilvl="1" w:tplc="04090019" w:tentative="1">
      <w:start w:val="1"/>
      <w:numFmt w:val="lowerLetter"/>
      <w:lvlText w:val="%2."/>
      <w:lvlJc w:val="left"/>
      <w:pPr>
        <w:ind w:left="2325" w:hanging="360"/>
      </w:pPr>
    </w:lvl>
    <w:lvl w:ilvl="2" w:tplc="0409001B" w:tentative="1">
      <w:start w:val="1"/>
      <w:numFmt w:val="lowerRoman"/>
      <w:lvlText w:val="%3."/>
      <w:lvlJc w:val="right"/>
      <w:pPr>
        <w:ind w:left="3045" w:hanging="180"/>
      </w:pPr>
    </w:lvl>
    <w:lvl w:ilvl="3" w:tplc="0409000F" w:tentative="1">
      <w:start w:val="1"/>
      <w:numFmt w:val="decimal"/>
      <w:lvlText w:val="%4."/>
      <w:lvlJc w:val="left"/>
      <w:pPr>
        <w:ind w:left="3765" w:hanging="360"/>
      </w:pPr>
    </w:lvl>
    <w:lvl w:ilvl="4" w:tplc="04090019" w:tentative="1">
      <w:start w:val="1"/>
      <w:numFmt w:val="lowerLetter"/>
      <w:lvlText w:val="%5."/>
      <w:lvlJc w:val="left"/>
      <w:pPr>
        <w:ind w:left="4485" w:hanging="360"/>
      </w:pPr>
    </w:lvl>
    <w:lvl w:ilvl="5" w:tplc="0409001B" w:tentative="1">
      <w:start w:val="1"/>
      <w:numFmt w:val="lowerRoman"/>
      <w:lvlText w:val="%6."/>
      <w:lvlJc w:val="right"/>
      <w:pPr>
        <w:ind w:left="5205" w:hanging="180"/>
      </w:pPr>
    </w:lvl>
    <w:lvl w:ilvl="6" w:tplc="0409000F" w:tentative="1">
      <w:start w:val="1"/>
      <w:numFmt w:val="decimal"/>
      <w:lvlText w:val="%7."/>
      <w:lvlJc w:val="left"/>
      <w:pPr>
        <w:ind w:left="5925" w:hanging="360"/>
      </w:pPr>
    </w:lvl>
    <w:lvl w:ilvl="7" w:tplc="04090019" w:tentative="1">
      <w:start w:val="1"/>
      <w:numFmt w:val="lowerLetter"/>
      <w:lvlText w:val="%8."/>
      <w:lvlJc w:val="left"/>
      <w:pPr>
        <w:ind w:left="6645" w:hanging="360"/>
      </w:pPr>
    </w:lvl>
    <w:lvl w:ilvl="8" w:tplc="0409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25">
    <w:nsid w:val="48CD3310"/>
    <w:multiLevelType w:val="hybridMultilevel"/>
    <w:tmpl w:val="671AA8C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4A241E88"/>
    <w:multiLevelType w:val="hybridMultilevel"/>
    <w:tmpl w:val="FCD03D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0076DBB"/>
    <w:multiLevelType w:val="hybridMultilevel"/>
    <w:tmpl w:val="61CC25DC"/>
    <w:lvl w:ilvl="0" w:tplc="34E8EF00">
      <w:start w:val="1"/>
      <w:numFmt w:val="lowerLetter"/>
      <w:lvlText w:val="%1)"/>
      <w:lvlJc w:val="left"/>
      <w:pPr>
        <w:ind w:left="112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50A342F7"/>
    <w:multiLevelType w:val="hybridMultilevel"/>
    <w:tmpl w:val="67208D90"/>
    <w:lvl w:ilvl="0" w:tplc="D5CA60DA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17700C"/>
    <w:multiLevelType w:val="hybridMultilevel"/>
    <w:tmpl w:val="7444B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35C26BE"/>
    <w:multiLevelType w:val="hybridMultilevel"/>
    <w:tmpl w:val="F49ED2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3ED7158"/>
    <w:multiLevelType w:val="hybridMultilevel"/>
    <w:tmpl w:val="5EF8BC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6E722A2"/>
    <w:multiLevelType w:val="hybridMultilevel"/>
    <w:tmpl w:val="AF7802D6"/>
    <w:lvl w:ilvl="0" w:tplc="04090017">
      <w:start w:val="1"/>
      <w:numFmt w:val="lowerLetter"/>
      <w:lvlText w:val="%1)"/>
      <w:lvlJc w:val="left"/>
      <w:pPr>
        <w:ind w:left="885" w:hanging="360"/>
      </w:pPr>
    </w:lvl>
    <w:lvl w:ilvl="1" w:tplc="04090019" w:tentative="1">
      <w:start w:val="1"/>
      <w:numFmt w:val="lowerLetter"/>
      <w:lvlText w:val="%2."/>
      <w:lvlJc w:val="left"/>
      <w:pPr>
        <w:ind w:left="1605" w:hanging="360"/>
      </w:pPr>
    </w:lvl>
    <w:lvl w:ilvl="2" w:tplc="0409001B" w:tentative="1">
      <w:start w:val="1"/>
      <w:numFmt w:val="lowerRoman"/>
      <w:lvlText w:val="%3."/>
      <w:lvlJc w:val="right"/>
      <w:pPr>
        <w:ind w:left="2325" w:hanging="180"/>
      </w:pPr>
    </w:lvl>
    <w:lvl w:ilvl="3" w:tplc="0409000F" w:tentative="1">
      <w:start w:val="1"/>
      <w:numFmt w:val="decimal"/>
      <w:lvlText w:val="%4."/>
      <w:lvlJc w:val="left"/>
      <w:pPr>
        <w:ind w:left="3045" w:hanging="360"/>
      </w:pPr>
    </w:lvl>
    <w:lvl w:ilvl="4" w:tplc="04090019" w:tentative="1">
      <w:start w:val="1"/>
      <w:numFmt w:val="lowerLetter"/>
      <w:lvlText w:val="%5."/>
      <w:lvlJc w:val="left"/>
      <w:pPr>
        <w:ind w:left="3765" w:hanging="360"/>
      </w:pPr>
    </w:lvl>
    <w:lvl w:ilvl="5" w:tplc="0409001B" w:tentative="1">
      <w:start w:val="1"/>
      <w:numFmt w:val="lowerRoman"/>
      <w:lvlText w:val="%6."/>
      <w:lvlJc w:val="right"/>
      <w:pPr>
        <w:ind w:left="4485" w:hanging="180"/>
      </w:pPr>
    </w:lvl>
    <w:lvl w:ilvl="6" w:tplc="0409000F" w:tentative="1">
      <w:start w:val="1"/>
      <w:numFmt w:val="decimal"/>
      <w:lvlText w:val="%7."/>
      <w:lvlJc w:val="left"/>
      <w:pPr>
        <w:ind w:left="5205" w:hanging="360"/>
      </w:pPr>
    </w:lvl>
    <w:lvl w:ilvl="7" w:tplc="04090019" w:tentative="1">
      <w:start w:val="1"/>
      <w:numFmt w:val="lowerLetter"/>
      <w:lvlText w:val="%8."/>
      <w:lvlJc w:val="left"/>
      <w:pPr>
        <w:ind w:left="5925" w:hanging="360"/>
      </w:pPr>
    </w:lvl>
    <w:lvl w:ilvl="8" w:tplc="04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33">
    <w:nsid w:val="58CB2B8F"/>
    <w:multiLevelType w:val="hybridMultilevel"/>
    <w:tmpl w:val="7B666DCA"/>
    <w:lvl w:ilvl="0" w:tplc="C06EB378">
      <w:start w:val="1"/>
      <w:numFmt w:val="lowerLetter"/>
      <w:lvlText w:val="%1)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34">
    <w:nsid w:val="5AA5389E"/>
    <w:multiLevelType w:val="hybridMultilevel"/>
    <w:tmpl w:val="76B8DF2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>
    <w:nsid w:val="5AF95081"/>
    <w:multiLevelType w:val="hybridMultilevel"/>
    <w:tmpl w:val="AA122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51D52C6"/>
    <w:multiLevelType w:val="hybridMultilevel"/>
    <w:tmpl w:val="7FA0A3EE"/>
    <w:lvl w:ilvl="0" w:tplc="762E51B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5345388"/>
    <w:multiLevelType w:val="hybridMultilevel"/>
    <w:tmpl w:val="5E6A6BD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8">
    <w:nsid w:val="660B7D1A"/>
    <w:multiLevelType w:val="hybridMultilevel"/>
    <w:tmpl w:val="3D0071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667435E"/>
    <w:multiLevelType w:val="multilevel"/>
    <w:tmpl w:val="7E9480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>
    <w:nsid w:val="6A2A2134"/>
    <w:multiLevelType w:val="hybridMultilevel"/>
    <w:tmpl w:val="1A48C61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0860ECD"/>
    <w:multiLevelType w:val="hybridMultilevel"/>
    <w:tmpl w:val="201419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0C5079D"/>
    <w:multiLevelType w:val="hybridMultilevel"/>
    <w:tmpl w:val="D7CA02CC"/>
    <w:lvl w:ilvl="0" w:tplc="0AE6887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710E027D"/>
    <w:multiLevelType w:val="hybridMultilevel"/>
    <w:tmpl w:val="558E7D8A"/>
    <w:lvl w:ilvl="0" w:tplc="0409000F">
      <w:start w:val="1"/>
      <w:numFmt w:val="decimal"/>
      <w:lvlText w:val="%1."/>
      <w:lvlJc w:val="left"/>
      <w:pPr>
        <w:ind w:left="1560" w:hanging="360"/>
      </w:p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44">
    <w:nsid w:val="75E35F54"/>
    <w:multiLevelType w:val="hybridMultilevel"/>
    <w:tmpl w:val="D598AE5A"/>
    <w:lvl w:ilvl="0" w:tplc="04090001">
      <w:start w:val="1"/>
      <w:numFmt w:val="bullet"/>
      <w:lvlText w:val=""/>
      <w:lvlJc w:val="left"/>
      <w:pPr>
        <w:ind w:left="1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45">
    <w:nsid w:val="79D70E6A"/>
    <w:multiLevelType w:val="hybridMultilevel"/>
    <w:tmpl w:val="67F6CD5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3"/>
  </w:num>
  <w:num w:numId="3">
    <w:abstractNumId w:val="45"/>
  </w:num>
  <w:num w:numId="4">
    <w:abstractNumId w:val="4"/>
  </w:num>
  <w:num w:numId="5">
    <w:abstractNumId w:val="42"/>
  </w:num>
  <w:num w:numId="6">
    <w:abstractNumId w:val="27"/>
  </w:num>
  <w:num w:numId="7">
    <w:abstractNumId w:val="33"/>
  </w:num>
  <w:num w:numId="8">
    <w:abstractNumId w:val="2"/>
  </w:num>
  <w:num w:numId="9">
    <w:abstractNumId w:val="14"/>
  </w:num>
  <w:num w:numId="10">
    <w:abstractNumId w:val="13"/>
  </w:num>
  <w:num w:numId="11">
    <w:abstractNumId w:val="16"/>
  </w:num>
  <w:num w:numId="12">
    <w:abstractNumId w:val="1"/>
  </w:num>
  <w:num w:numId="13">
    <w:abstractNumId w:val="20"/>
  </w:num>
  <w:num w:numId="14">
    <w:abstractNumId w:val="25"/>
  </w:num>
  <w:num w:numId="15">
    <w:abstractNumId w:val="40"/>
  </w:num>
  <w:num w:numId="16">
    <w:abstractNumId w:val="36"/>
  </w:num>
  <w:num w:numId="17">
    <w:abstractNumId w:val="11"/>
  </w:num>
  <w:num w:numId="18">
    <w:abstractNumId w:val="5"/>
  </w:num>
  <w:num w:numId="19">
    <w:abstractNumId w:val="21"/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7"/>
  </w:num>
  <w:num w:numId="22">
    <w:abstractNumId w:val="19"/>
  </w:num>
  <w:num w:numId="23">
    <w:abstractNumId w:val="23"/>
  </w:num>
  <w:num w:numId="24">
    <w:abstractNumId w:val="17"/>
  </w:num>
  <w:num w:numId="25">
    <w:abstractNumId w:val="15"/>
  </w:num>
  <w:num w:numId="26">
    <w:abstractNumId w:val="22"/>
  </w:num>
  <w:num w:numId="27">
    <w:abstractNumId w:val="41"/>
  </w:num>
  <w:num w:numId="28">
    <w:abstractNumId w:val="6"/>
  </w:num>
  <w:num w:numId="29">
    <w:abstractNumId w:val="28"/>
  </w:num>
  <w:num w:numId="30">
    <w:abstractNumId w:val="9"/>
  </w:num>
  <w:num w:numId="31">
    <w:abstractNumId w:val="0"/>
  </w:num>
  <w:num w:numId="32">
    <w:abstractNumId w:val="10"/>
  </w:num>
  <w:num w:numId="33">
    <w:abstractNumId w:val="12"/>
  </w:num>
  <w:num w:numId="34">
    <w:abstractNumId w:val="18"/>
  </w:num>
  <w:num w:numId="35">
    <w:abstractNumId w:val="32"/>
  </w:num>
  <w:num w:numId="36">
    <w:abstractNumId w:val="38"/>
  </w:num>
  <w:num w:numId="37">
    <w:abstractNumId w:val="7"/>
  </w:num>
  <w:num w:numId="38">
    <w:abstractNumId w:val="8"/>
  </w:num>
  <w:num w:numId="39">
    <w:abstractNumId w:val="29"/>
  </w:num>
  <w:num w:numId="40">
    <w:abstractNumId w:val="31"/>
  </w:num>
  <w:num w:numId="41">
    <w:abstractNumId w:val="44"/>
  </w:num>
  <w:num w:numId="42">
    <w:abstractNumId w:val="24"/>
  </w:num>
  <w:num w:numId="43">
    <w:abstractNumId w:val="43"/>
  </w:num>
  <w:num w:numId="44">
    <w:abstractNumId w:val="39"/>
  </w:num>
  <w:num w:numId="45">
    <w:abstractNumId w:val="35"/>
  </w:num>
  <w:num w:numId="46">
    <w:abstractNumId w:val="34"/>
  </w:num>
  <w:num w:numId="4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MzA2MTA0NzCyNLBQ0lEKTi0uzszPAymwMKsFAOIZIgEtAAAA"/>
  </w:docVars>
  <w:rsids>
    <w:rsidRoot w:val="00DB70DC"/>
    <w:rsid w:val="00003AAC"/>
    <w:rsid w:val="00003DB4"/>
    <w:rsid w:val="00004F42"/>
    <w:rsid w:val="00006B47"/>
    <w:rsid w:val="00007898"/>
    <w:rsid w:val="00007D5B"/>
    <w:rsid w:val="0001303F"/>
    <w:rsid w:val="00014CE0"/>
    <w:rsid w:val="000221A8"/>
    <w:rsid w:val="0002382F"/>
    <w:rsid w:val="00024A4E"/>
    <w:rsid w:val="000256BC"/>
    <w:rsid w:val="000259CC"/>
    <w:rsid w:val="0002621A"/>
    <w:rsid w:val="00030453"/>
    <w:rsid w:val="00031676"/>
    <w:rsid w:val="0003213B"/>
    <w:rsid w:val="0003263C"/>
    <w:rsid w:val="000400A3"/>
    <w:rsid w:val="00040488"/>
    <w:rsid w:val="000410FC"/>
    <w:rsid w:val="00041346"/>
    <w:rsid w:val="00050CE0"/>
    <w:rsid w:val="00050FC4"/>
    <w:rsid w:val="000513F4"/>
    <w:rsid w:val="00053AB8"/>
    <w:rsid w:val="00053BFB"/>
    <w:rsid w:val="000547D9"/>
    <w:rsid w:val="00056901"/>
    <w:rsid w:val="00056BA5"/>
    <w:rsid w:val="00057C84"/>
    <w:rsid w:val="00063129"/>
    <w:rsid w:val="0006375F"/>
    <w:rsid w:val="00064CF2"/>
    <w:rsid w:val="0006519D"/>
    <w:rsid w:val="0006580F"/>
    <w:rsid w:val="00070143"/>
    <w:rsid w:val="00070B49"/>
    <w:rsid w:val="00071425"/>
    <w:rsid w:val="000731DF"/>
    <w:rsid w:val="00080776"/>
    <w:rsid w:val="00081E58"/>
    <w:rsid w:val="00086C57"/>
    <w:rsid w:val="00087AAB"/>
    <w:rsid w:val="00090694"/>
    <w:rsid w:val="0009712F"/>
    <w:rsid w:val="000A2757"/>
    <w:rsid w:val="000A275C"/>
    <w:rsid w:val="000A6B6B"/>
    <w:rsid w:val="000A7010"/>
    <w:rsid w:val="000A79FD"/>
    <w:rsid w:val="000B31EA"/>
    <w:rsid w:val="000B3268"/>
    <w:rsid w:val="000B343C"/>
    <w:rsid w:val="000B370B"/>
    <w:rsid w:val="000B6A92"/>
    <w:rsid w:val="000B6BD4"/>
    <w:rsid w:val="000D0721"/>
    <w:rsid w:val="000D0E0A"/>
    <w:rsid w:val="000D1A61"/>
    <w:rsid w:val="000D1F4E"/>
    <w:rsid w:val="000D3813"/>
    <w:rsid w:val="000D4442"/>
    <w:rsid w:val="000D49CD"/>
    <w:rsid w:val="000D7644"/>
    <w:rsid w:val="000E0B30"/>
    <w:rsid w:val="000E1561"/>
    <w:rsid w:val="000E25A7"/>
    <w:rsid w:val="000E26F1"/>
    <w:rsid w:val="000E51CE"/>
    <w:rsid w:val="000E53AB"/>
    <w:rsid w:val="000E5546"/>
    <w:rsid w:val="000E66EB"/>
    <w:rsid w:val="000F0E0C"/>
    <w:rsid w:val="000F1C9C"/>
    <w:rsid w:val="000F44BD"/>
    <w:rsid w:val="000F547C"/>
    <w:rsid w:val="000F6E94"/>
    <w:rsid w:val="00100761"/>
    <w:rsid w:val="00101654"/>
    <w:rsid w:val="001018E5"/>
    <w:rsid w:val="00102BF5"/>
    <w:rsid w:val="001047FC"/>
    <w:rsid w:val="001127AF"/>
    <w:rsid w:val="00112F8A"/>
    <w:rsid w:val="0011375D"/>
    <w:rsid w:val="001141C9"/>
    <w:rsid w:val="00114399"/>
    <w:rsid w:val="00117173"/>
    <w:rsid w:val="00117C36"/>
    <w:rsid w:val="001221A1"/>
    <w:rsid w:val="00122B1F"/>
    <w:rsid w:val="00127C9A"/>
    <w:rsid w:val="001313C4"/>
    <w:rsid w:val="0013329F"/>
    <w:rsid w:val="0013410C"/>
    <w:rsid w:val="00134EC8"/>
    <w:rsid w:val="00135DA2"/>
    <w:rsid w:val="001366D3"/>
    <w:rsid w:val="00137D36"/>
    <w:rsid w:val="001405B3"/>
    <w:rsid w:val="00142406"/>
    <w:rsid w:val="00142531"/>
    <w:rsid w:val="00142F23"/>
    <w:rsid w:val="00143AA6"/>
    <w:rsid w:val="0014731B"/>
    <w:rsid w:val="00150193"/>
    <w:rsid w:val="00150968"/>
    <w:rsid w:val="00151548"/>
    <w:rsid w:val="0015266A"/>
    <w:rsid w:val="00152B2C"/>
    <w:rsid w:val="0015386F"/>
    <w:rsid w:val="00155EDB"/>
    <w:rsid w:val="00164EE3"/>
    <w:rsid w:val="0016608B"/>
    <w:rsid w:val="00167377"/>
    <w:rsid w:val="00167C92"/>
    <w:rsid w:val="00170513"/>
    <w:rsid w:val="001734CA"/>
    <w:rsid w:val="00174F32"/>
    <w:rsid w:val="00175A06"/>
    <w:rsid w:val="00176E7A"/>
    <w:rsid w:val="001838C2"/>
    <w:rsid w:val="00195C6B"/>
    <w:rsid w:val="00195EAF"/>
    <w:rsid w:val="00196C1A"/>
    <w:rsid w:val="001A0904"/>
    <w:rsid w:val="001A1151"/>
    <w:rsid w:val="001A4B3B"/>
    <w:rsid w:val="001A52A1"/>
    <w:rsid w:val="001A65ED"/>
    <w:rsid w:val="001A71E5"/>
    <w:rsid w:val="001A767F"/>
    <w:rsid w:val="001B0B28"/>
    <w:rsid w:val="001B3437"/>
    <w:rsid w:val="001B4E50"/>
    <w:rsid w:val="001B7D56"/>
    <w:rsid w:val="001C0907"/>
    <w:rsid w:val="001C42FC"/>
    <w:rsid w:val="001C7601"/>
    <w:rsid w:val="001D190A"/>
    <w:rsid w:val="001D1E88"/>
    <w:rsid w:val="001D6D4F"/>
    <w:rsid w:val="001E0B0F"/>
    <w:rsid w:val="001E3621"/>
    <w:rsid w:val="001E5A4B"/>
    <w:rsid w:val="001E61A5"/>
    <w:rsid w:val="001E7386"/>
    <w:rsid w:val="001F0BDE"/>
    <w:rsid w:val="001F6D3C"/>
    <w:rsid w:val="001F6EB1"/>
    <w:rsid w:val="001F7C3C"/>
    <w:rsid w:val="00200A1B"/>
    <w:rsid w:val="002021DE"/>
    <w:rsid w:val="00202A32"/>
    <w:rsid w:val="0020668E"/>
    <w:rsid w:val="0021112B"/>
    <w:rsid w:val="00212D97"/>
    <w:rsid w:val="00213167"/>
    <w:rsid w:val="00214C3C"/>
    <w:rsid w:val="00215386"/>
    <w:rsid w:val="0021626C"/>
    <w:rsid w:val="002174C6"/>
    <w:rsid w:val="00224066"/>
    <w:rsid w:val="00225C2D"/>
    <w:rsid w:val="00225D75"/>
    <w:rsid w:val="00230A43"/>
    <w:rsid w:val="00232151"/>
    <w:rsid w:val="00232ACA"/>
    <w:rsid w:val="0023337B"/>
    <w:rsid w:val="00236A0E"/>
    <w:rsid w:val="002414D2"/>
    <w:rsid w:val="002418B9"/>
    <w:rsid w:val="00242A18"/>
    <w:rsid w:val="00242B3D"/>
    <w:rsid w:val="00242EE3"/>
    <w:rsid w:val="00243DA8"/>
    <w:rsid w:val="00251C15"/>
    <w:rsid w:val="00254AB0"/>
    <w:rsid w:val="00254BC3"/>
    <w:rsid w:val="002573D8"/>
    <w:rsid w:val="00260B8E"/>
    <w:rsid w:val="00261F3D"/>
    <w:rsid w:val="002661B1"/>
    <w:rsid w:val="00266595"/>
    <w:rsid w:val="00271F40"/>
    <w:rsid w:val="0027486A"/>
    <w:rsid w:val="00274C7F"/>
    <w:rsid w:val="002837AD"/>
    <w:rsid w:val="00283BFC"/>
    <w:rsid w:val="00285609"/>
    <w:rsid w:val="00286353"/>
    <w:rsid w:val="00286EF7"/>
    <w:rsid w:val="00290707"/>
    <w:rsid w:val="00290908"/>
    <w:rsid w:val="00293260"/>
    <w:rsid w:val="002937EA"/>
    <w:rsid w:val="0029565B"/>
    <w:rsid w:val="00296A0B"/>
    <w:rsid w:val="00297DB1"/>
    <w:rsid w:val="002A000E"/>
    <w:rsid w:val="002A0D85"/>
    <w:rsid w:val="002A16D1"/>
    <w:rsid w:val="002A1C4D"/>
    <w:rsid w:val="002A21C6"/>
    <w:rsid w:val="002A3024"/>
    <w:rsid w:val="002B10AA"/>
    <w:rsid w:val="002B13EB"/>
    <w:rsid w:val="002B2D2E"/>
    <w:rsid w:val="002B376F"/>
    <w:rsid w:val="002B453C"/>
    <w:rsid w:val="002B5766"/>
    <w:rsid w:val="002B6CD7"/>
    <w:rsid w:val="002C296A"/>
    <w:rsid w:val="002C391D"/>
    <w:rsid w:val="002C3C23"/>
    <w:rsid w:val="002C507E"/>
    <w:rsid w:val="002C7BD2"/>
    <w:rsid w:val="002D394E"/>
    <w:rsid w:val="002D3E8C"/>
    <w:rsid w:val="002D4020"/>
    <w:rsid w:val="002E05E4"/>
    <w:rsid w:val="002E5DAF"/>
    <w:rsid w:val="002E6C16"/>
    <w:rsid w:val="002E7C3B"/>
    <w:rsid w:val="002F0BAB"/>
    <w:rsid w:val="002F1E75"/>
    <w:rsid w:val="002F3F07"/>
    <w:rsid w:val="002F6932"/>
    <w:rsid w:val="00304E08"/>
    <w:rsid w:val="0030502B"/>
    <w:rsid w:val="00306702"/>
    <w:rsid w:val="003101F4"/>
    <w:rsid w:val="0031120D"/>
    <w:rsid w:val="00312766"/>
    <w:rsid w:val="00317D47"/>
    <w:rsid w:val="00321170"/>
    <w:rsid w:val="00325364"/>
    <w:rsid w:val="003266A4"/>
    <w:rsid w:val="00337B98"/>
    <w:rsid w:val="00343F30"/>
    <w:rsid w:val="00345D2A"/>
    <w:rsid w:val="00345F27"/>
    <w:rsid w:val="003468C1"/>
    <w:rsid w:val="00346A5E"/>
    <w:rsid w:val="00347E45"/>
    <w:rsid w:val="00350177"/>
    <w:rsid w:val="00355534"/>
    <w:rsid w:val="0035639D"/>
    <w:rsid w:val="00357319"/>
    <w:rsid w:val="003623C1"/>
    <w:rsid w:val="00363077"/>
    <w:rsid w:val="00366972"/>
    <w:rsid w:val="003678CB"/>
    <w:rsid w:val="00371F7E"/>
    <w:rsid w:val="00372A13"/>
    <w:rsid w:val="00373135"/>
    <w:rsid w:val="00373EE8"/>
    <w:rsid w:val="00381409"/>
    <w:rsid w:val="00384A53"/>
    <w:rsid w:val="00387EF4"/>
    <w:rsid w:val="00387F93"/>
    <w:rsid w:val="00393944"/>
    <w:rsid w:val="00393E2A"/>
    <w:rsid w:val="00397473"/>
    <w:rsid w:val="003A3CC5"/>
    <w:rsid w:val="003A49F2"/>
    <w:rsid w:val="003A5486"/>
    <w:rsid w:val="003B620C"/>
    <w:rsid w:val="003C10F4"/>
    <w:rsid w:val="003C17C1"/>
    <w:rsid w:val="003C1BFB"/>
    <w:rsid w:val="003C4D8A"/>
    <w:rsid w:val="003C65F4"/>
    <w:rsid w:val="003D20C8"/>
    <w:rsid w:val="003D2812"/>
    <w:rsid w:val="003D2CE7"/>
    <w:rsid w:val="003D30E5"/>
    <w:rsid w:val="003D3D9C"/>
    <w:rsid w:val="003D4648"/>
    <w:rsid w:val="003D6CA8"/>
    <w:rsid w:val="003E0D55"/>
    <w:rsid w:val="003E2CBD"/>
    <w:rsid w:val="003E2FF2"/>
    <w:rsid w:val="003E4C54"/>
    <w:rsid w:val="003E7C4B"/>
    <w:rsid w:val="003F108C"/>
    <w:rsid w:val="003F12E7"/>
    <w:rsid w:val="003F1D87"/>
    <w:rsid w:val="003F6B04"/>
    <w:rsid w:val="00400158"/>
    <w:rsid w:val="00401F4C"/>
    <w:rsid w:val="00402C4D"/>
    <w:rsid w:val="00404CDB"/>
    <w:rsid w:val="00411A68"/>
    <w:rsid w:val="00413ECD"/>
    <w:rsid w:val="00415330"/>
    <w:rsid w:val="0042589E"/>
    <w:rsid w:val="00434206"/>
    <w:rsid w:val="00436C58"/>
    <w:rsid w:val="00441A95"/>
    <w:rsid w:val="00442B98"/>
    <w:rsid w:val="00444FC7"/>
    <w:rsid w:val="00445233"/>
    <w:rsid w:val="00447025"/>
    <w:rsid w:val="004470E9"/>
    <w:rsid w:val="004503BB"/>
    <w:rsid w:val="00452257"/>
    <w:rsid w:val="00452F95"/>
    <w:rsid w:val="00464BB4"/>
    <w:rsid w:val="00472E39"/>
    <w:rsid w:val="00474252"/>
    <w:rsid w:val="00477FA6"/>
    <w:rsid w:val="00481754"/>
    <w:rsid w:val="00481D01"/>
    <w:rsid w:val="00483B68"/>
    <w:rsid w:val="004858A0"/>
    <w:rsid w:val="004875B8"/>
    <w:rsid w:val="004927D7"/>
    <w:rsid w:val="00492ECB"/>
    <w:rsid w:val="004934E8"/>
    <w:rsid w:val="00496BE8"/>
    <w:rsid w:val="004A32E4"/>
    <w:rsid w:val="004A38EC"/>
    <w:rsid w:val="004A6D9F"/>
    <w:rsid w:val="004B1A18"/>
    <w:rsid w:val="004B4C53"/>
    <w:rsid w:val="004B4C9E"/>
    <w:rsid w:val="004B58C7"/>
    <w:rsid w:val="004B6138"/>
    <w:rsid w:val="004B7B00"/>
    <w:rsid w:val="004C2000"/>
    <w:rsid w:val="004C2918"/>
    <w:rsid w:val="004C408A"/>
    <w:rsid w:val="004C7006"/>
    <w:rsid w:val="004C738E"/>
    <w:rsid w:val="004D010A"/>
    <w:rsid w:val="004D1ED8"/>
    <w:rsid w:val="004D3B4D"/>
    <w:rsid w:val="004D737A"/>
    <w:rsid w:val="004D7571"/>
    <w:rsid w:val="004D779C"/>
    <w:rsid w:val="004D78F8"/>
    <w:rsid w:val="004E1F21"/>
    <w:rsid w:val="004E28BF"/>
    <w:rsid w:val="004E3E54"/>
    <w:rsid w:val="004E4073"/>
    <w:rsid w:val="004E4AB9"/>
    <w:rsid w:val="004E4AF4"/>
    <w:rsid w:val="004E4BCD"/>
    <w:rsid w:val="004E63B2"/>
    <w:rsid w:val="004E6920"/>
    <w:rsid w:val="004F1FCA"/>
    <w:rsid w:val="004F2A7D"/>
    <w:rsid w:val="004F5FC8"/>
    <w:rsid w:val="004F6FB9"/>
    <w:rsid w:val="00504921"/>
    <w:rsid w:val="005065CD"/>
    <w:rsid w:val="0051013D"/>
    <w:rsid w:val="00510D25"/>
    <w:rsid w:val="005134A2"/>
    <w:rsid w:val="00515F71"/>
    <w:rsid w:val="00517727"/>
    <w:rsid w:val="00517D0B"/>
    <w:rsid w:val="005222AF"/>
    <w:rsid w:val="00522338"/>
    <w:rsid w:val="00524D85"/>
    <w:rsid w:val="00525493"/>
    <w:rsid w:val="0052754D"/>
    <w:rsid w:val="00535E6B"/>
    <w:rsid w:val="0053721A"/>
    <w:rsid w:val="00537316"/>
    <w:rsid w:val="005374B0"/>
    <w:rsid w:val="00540CA1"/>
    <w:rsid w:val="005426DA"/>
    <w:rsid w:val="00543E7D"/>
    <w:rsid w:val="0054581B"/>
    <w:rsid w:val="005460E6"/>
    <w:rsid w:val="0054799A"/>
    <w:rsid w:val="005565CB"/>
    <w:rsid w:val="005566FF"/>
    <w:rsid w:val="00556DD4"/>
    <w:rsid w:val="0056098D"/>
    <w:rsid w:val="00560C54"/>
    <w:rsid w:val="00562F3C"/>
    <w:rsid w:val="00563415"/>
    <w:rsid w:val="00563819"/>
    <w:rsid w:val="00565365"/>
    <w:rsid w:val="00565742"/>
    <w:rsid w:val="005658BE"/>
    <w:rsid w:val="00567716"/>
    <w:rsid w:val="00570C16"/>
    <w:rsid w:val="00574E1D"/>
    <w:rsid w:val="00575DD0"/>
    <w:rsid w:val="00577A1C"/>
    <w:rsid w:val="00582011"/>
    <w:rsid w:val="00585E8B"/>
    <w:rsid w:val="005865F1"/>
    <w:rsid w:val="00587C9F"/>
    <w:rsid w:val="00591845"/>
    <w:rsid w:val="0059228D"/>
    <w:rsid w:val="005A1AA9"/>
    <w:rsid w:val="005A3932"/>
    <w:rsid w:val="005A4441"/>
    <w:rsid w:val="005A55A3"/>
    <w:rsid w:val="005A59EF"/>
    <w:rsid w:val="005B206D"/>
    <w:rsid w:val="005B4147"/>
    <w:rsid w:val="005C0B91"/>
    <w:rsid w:val="005C3F57"/>
    <w:rsid w:val="005C50C2"/>
    <w:rsid w:val="005C5DEB"/>
    <w:rsid w:val="005C70CC"/>
    <w:rsid w:val="005D2247"/>
    <w:rsid w:val="005D38EF"/>
    <w:rsid w:val="005D75E9"/>
    <w:rsid w:val="005E2F93"/>
    <w:rsid w:val="005E564C"/>
    <w:rsid w:val="005F06EF"/>
    <w:rsid w:val="005F0FA3"/>
    <w:rsid w:val="005F5E30"/>
    <w:rsid w:val="005F6068"/>
    <w:rsid w:val="005F67B0"/>
    <w:rsid w:val="005F7C83"/>
    <w:rsid w:val="00605D7B"/>
    <w:rsid w:val="00611703"/>
    <w:rsid w:val="00616AC5"/>
    <w:rsid w:val="00620213"/>
    <w:rsid w:val="0062099D"/>
    <w:rsid w:val="00621608"/>
    <w:rsid w:val="00622D22"/>
    <w:rsid w:val="00624061"/>
    <w:rsid w:val="006263E1"/>
    <w:rsid w:val="00626838"/>
    <w:rsid w:val="00626C15"/>
    <w:rsid w:val="00627E78"/>
    <w:rsid w:val="0063203C"/>
    <w:rsid w:val="00642E11"/>
    <w:rsid w:val="0064358D"/>
    <w:rsid w:val="00646B0D"/>
    <w:rsid w:val="0064788A"/>
    <w:rsid w:val="00647A67"/>
    <w:rsid w:val="00647DAF"/>
    <w:rsid w:val="0065035A"/>
    <w:rsid w:val="00653094"/>
    <w:rsid w:val="00653128"/>
    <w:rsid w:val="0065351F"/>
    <w:rsid w:val="00653CCF"/>
    <w:rsid w:val="00654BA9"/>
    <w:rsid w:val="00656401"/>
    <w:rsid w:val="00656EE5"/>
    <w:rsid w:val="0066018A"/>
    <w:rsid w:val="00661605"/>
    <w:rsid w:val="00662A97"/>
    <w:rsid w:val="00664C32"/>
    <w:rsid w:val="00665C0C"/>
    <w:rsid w:val="006670EF"/>
    <w:rsid w:val="00670BB6"/>
    <w:rsid w:val="00672432"/>
    <w:rsid w:val="00674986"/>
    <w:rsid w:val="00675723"/>
    <w:rsid w:val="00680FEF"/>
    <w:rsid w:val="00681E71"/>
    <w:rsid w:val="006830EE"/>
    <w:rsid w:val="00683F08"/>
    <w:rsid w:val="006845B9"/>
    <w:rsid w:val="00695C5D"/>
    <w:rsid w:val="006A39F2"/>
    <w:rsid w:val="006A4F54"/>
    <w:rsid w:val="006B0DD3"/>
    <w:rsid w:val="006B2B12"/>
    <w:rsid w:val="006B2CB3"/>
    <w:rsid w:val="006B57E2"/>
    <w:rsid w:val="006B6D19"/>
    <w:rsid w:val="006C1865"/>
    <w:rsid w:val="006C276E"/>
    <w:rsid w:val="006C331C"/>
    <w:rsid w:val="006C3FF2"/>
    <w:rsid w:val="006C603A"/>
    <w:rsid w:val="006C6121"/>
    <w:rsid w:val="006D0239"/>
    <w:rsid w:val="006D0A12"/>
    <w:rsid w:val="006D39FA"/>
    <w:rsid w:val="006D3D1E"/>
    <w:rsid w:val="006D5737"/>
    <w:rsid w:val="006E07D1"/>
    <w:rsid w:val="006E235E"/>
    <w:rsid w:val="006E3670"/>
    <w:rsid w:val="006E3E26"/>
    <w:rsid w:val="006E6314"/>
    <w:rsid w:val="006E63D7"/>
    <w:rsid w:val="006E71F8"/>
    <w:rsid w:val="006E755C"/>
    <w:rsid w:val="006F0F3C"/>
    <w:rsid w:val="006F1DE8"/>
    <w:rsid w:val="006F2655"/>
    <w:rsid w:val="006F612F"/>
    <w:rsid w:val="006F7C9E"/>
    <w:rsid w:val="0070334E"/>
    <w:rsid w:val="007121AC"/>
    <w:rsid w:val="007121B9"/>
    <w:rsid w:val="007127E1"/>
    <w:rsid w:val="00712C47"/>
    <w:rsid w:val="007142E8"/>
    <w:rsid w:val="007178F7"/>
    <w:rsid w:val="00717E2F"/>
    <w:rsid w:val="00721464"/>
    <w:rsid w:val="00721763"/>
    <w:rsid w:val="00722DE2"/>
    <w:rsid w:val="00724592"/>
    <w:rsid w:val="0072486A"/>
    <w:rsid w:val="00733ABC"/>
    <w:rsid w:val="007359FB"/>
    <w:rsid w:val="00740212"/>
    <w:rsid w:val="00741248"/>
    <w:rsid w:val="00741FFE"/>
    <w:rsid w:val="00747DB2"/>
    <w:rsid w:val="00751BCA"/>
    <w:rsid w:val="007536D6"/>
    <w:rsid w:val="00754365"/>
    <w:rsid w:val="007543E8"/>
    <w:rsid w:val="0075449D"/>
    <w:rsid w:val="007563A2"/>
    <w:rsid w:val="00756678"/>
    <w:rsid w:val="00762027"/>
    <w:rsid w:val="00766B7F"/>
    <w:rsid w:val="007674E7"/>
    <w:rsid w:val="00767F5A"/>
    <w:rsid w:val="00772BD9"/>
    <w:rsid w:val="00773BA8"/>
    <w:rsid w:val="00780485"/>
    <w:rsid w:val="0078588B"/>
    <w:rsid w:val="007859E0"/>
    <w:rsid w:val="007861F1"/>
    <w:rsid w:val="00786B49"/>
    <w:rsid w:val="00793E62"/>
    <w:rsid w:val="007952D8"/>
    <w:rsid w:val="007959FC"/>
    <w:rsid w:val="007A30B0"/>
    <w:rsid w:val="007A39F0"/>
    <w:rsid w:val="007B04FE"/>
    <w:rsid w:val="007B2B14"/>
    <w:rsid w:val="007B54FC"/>
    <w:rsid w:val="007B6828"/>
    <w:rsid w:val="007B6C8B"/>
    <w:rsid w:val="007C508C"/>
    <w:rsid w:val="007D038C"/>
    <w:rsid w:val="007D0A5C"/>
    <w:rsid w:val="007D0B32"/>
    <w:rsid w:val="007D2847"/>
    <w:rsid w:val="007E10F2"/>
    <w:rsid w:val="007E1DFA"/>
    <w:rsid w:val="007E302F"/>
    <w:rsid w:val="007E4B2B"/>
    <w:rsid w:val="007F0A72"/>
    <w:rsid w:val="007F2C64"/>
    <w:rsid w:val="007F2EAA"/>
    <w:rsid w:val="007F33B4"/>
    <w:rsid w:val="007F6046"/>
    <w:rsid w:val="007F7B0C"/>
    <w:rsid w:val="007F7FE3"/>
    <w:rsid w:val="008031AE"/>
    <w:rsid w:val="00806306"/>
    <w:rsid w:val="00810B0D"/>
    <w:rsid w:val="00812675"/>
    <w:rsid w:val="0081529A"/>
    <w:rsid w:val="0081537F"/>
    <w:rsid w:val="008273D8"/>
    <w:rsid w:val="00831DFE"/>
    <w:rsid w:val="008328D0"/>
    <w:rsid w:val="00837841"/>
    <w:rsid w:val="00841A23"/>
    <w:rsid w:val="008425B1"/>
    <w:rsid w:val="00844278"/>
    <w:rsid w:val="00845155"/>
    <w:rsid w:val="00846385"/>
    <w:rsid w:val="00847289"/>
    <w:rsid w:val="0085133E"/>
    <w:rsid w:val="0085256B"/>
    <w:rsid w:val="00852592"/>
    <w:rsid w:val="008605A4"/>
    <w:rsid w:val="00861A89"/>
    <w:rsid w:val="008626C3"/>
    <w:rsid w:val="00865B0C"/>
    <w:rsid w:val="00875647"/>
    <w:rsid w:val="00881F2E"/>
    <w:rsid w:val="00882F89"/>
    <w:rsid w:val="008849BA"/>
    <w:rsid w:val="00894474"/>
    <w:rsid w:val="00896887"/>
    <w:rsid w:val="008968A6"/>
    <w:rsid w:val="00897F12"/>
    <w:rsid w:val="008A31F8"/>
    <w:rsid w:val="008A34E5"/>
    <w:rsid w:val="008A42F6"/>
    <w:rsid w:val="008A4786"/>
    <w:rsid w:val="008A555F"/>
    <w:rsid w:val="008A6E17"/>
    <w:rsid w:val="008B020A"/>
    <w:rsid w:val="008B4085"/>
    <w:rsid w:val="008B4D18"/>
    <w:rsid w:val="008B5F6E"/>
    <w:rsid w:val="008B68CB"/>
    <w:rsid w:val="008B6B0E"/>
    <w:rsid w:val="008B6C42"/>
    <w:rsid w:val="008B6E8B"/>
    <w:rsid w:val="008B7976"/>
    <w:rsid w:val="008B7F0D"/>
    <w:rsid w:val="008C1C06"/>
    <w:rsid w:val="008C2068"/>
    <w:rsid w:val="008C3365"/>
    <w:rsid w:val="008C3BB7"/>
    <w:rsid w:val="008C3CA1"/>
    <w:rsid w:val="008D393C"/>
    <w:rsid w:val="008D40C5"/>
    <w:rsid w:val="008D5DBD"/>
    <w:rsid w:val="008E0965"/>
    <w:rsid w:val="008E4722"/>
    <w:rsid w:val="008F0EC9"/>
    <w:rsid w:val="008F38AA"/>
    <w:rsid w:val="008F6405"/>
    <w:rsid w:val="008F6DAE"/>
    <w:rsid w:val="00901EA3"/>
    <w:rsid w:val="00904A08"/>
    <w:rsid w:val="009061AF"/>
    <w:rsid w:val="00906E00"/>
    <w:rsid w:val="009076FE"/>
    <w:rsid w:val="00907F65"/>
    <w:rsid w:val="00910A95"/>
    <w:rsid w:val="0092020B"/>
    <w:rsid w:val="009203B1"/>
    <w:rsid w:val="00921F41"/>
    <w:rsid w:val="009236AD"/>
    <w:rsid w:val="00924908"/>
    <w:rsid w:val="00925390"/>
    <w:rsid w:val="00926D0C"/>
    <w:rsid w:val="00927ACA"/>
    <w:rsid w:val="0093624A"/>
    <w:rsid w:val="00940B2E"/>
    <w:rsid w:val="00941117"/>
    <w:rsid w:val="00941302"/>
    <w:rsid w:val="00941D29"/>
    <w:rsid w:val="0094387C"/>
    <w:rsid w:val="00944E99"/>
    <w:rsid w:val="00946BC1"/>
    <w:rsid w:val="00947435"/>
    <w:rsid w:val="009479DA"/>
    <w:rsid w:val="009527C5"/>
    <w:rsid w:val="00952B47"/>
    <w:rsid w:val="00956485"/>
    <w:rsid w:val="00956763"/>
    <w:rsid w:val="00956E42"/>
    <w:rsid w:val="009603C4"/>
    <w:rsid w:val="0096359C"/>
    <w:rsid w:val="00963CC5"/>
    <w:rsid w:val="0096673F"/>
    <w:rsid w:val="00971591"/>
    <w:rsid w:val="00971C07"/>
    <w:rsid w:val="009726B2"/>
    <w:rsid w:val="009735D9"/>
    <w:rsid w:val="00974035"/>
    <w:rsid w:val="00974B24"/>
    <w:rsid w:val="00977729"/>
    <w:rsid w:val="00977E22"/>
    <w:rsid w:val="00983C30"/>
    <w:rsid w:val="00983D50"/>
    <w:rsid w:val="00987EF1"/>
    <w:rsid w:val="009901A7"/>
    <w:rsid w:val="00991D43"/>
    <w:rsid w:val="00992D75"/>
    <w:rsid w:val="0099774D"/>
    <w:rsid w:val="009A1516"/>
    <w:rsid w:val="009A2E3A"/>
    <w:rsid w:val="009A3BB5"/>
    <w:rsid w:val="009A4899"/>
    <w:rsid w:val="009A729B"/>
    <w:rsid w:val="009A7B1C"/>
    <w:rsid w:val="009B02F7"/>
    <w:rsid w:val="009B0EF7"/>
    <w:rsid w:val="009B1FFA"/>
    <w:rsid w:val="009B25A0"/>
    <w:rsid w:val="009B2ADD"/>
    <w:rsid w:val="009B3F19"/>
    <w:rsid w:val="009B3FC7"/>
    <w:rsid w:val="009B41A2"/>
    <w:rsid w:val="009B4433"/>
    <w:rsid w:val="009B5825"/>
    <w:rsid w:val="009C0E52"/>
    <w:rsid w:val="009C2396"/>
    <w:rsid w:val="009C41AE"/>
    <w:rsid w:val="009C431D"/>
    <w:rsid w:val="009C74FF"/>
    <w:rsid w:val="009D0ECE"/>
    <w:rsid w:val="009D3199"/>
    <w:rsid w:val="009E0E41"/>
    <w:rsid w:val="009E3440"/>
    <w:rsid w:val="009E384D"/>
    <w:rsid w:val="009E733D"/>
    <w:rsid w:val="009F0D29"/>
    <w:rsid w:val="009F2BC4"/>
    <w:rsid w:val="009F4322"/>
    <w:rsid w:val="00A019DE"/>
    <w:rsid w:val="00A0292A"/>
    <w:rsid w:val="00A03FC8"/>
    <w:rsid w:val="00A04791"/>
    <w:rsid w:val="00A05C2A"/>
    <w:rsid w:val="00A0748E"/>
    <w:rsid w:val="00A1076E"/>
    <w:rsid w:val="00A11114"/>
    <w:rsid w:val="00A11C1F"/>
    <w:rsid w:val="00A12944"/>
    <w:rsid w:val="00A1470E"/>
    <w:rsid w:val="00A17609"/>
    <w:rsid w:val="00A22658"/>
    <w:rsid w:val="00A237B0"/>
    <w:rsid w:val="00A24622"/>
    <w:rsid w:val="00A25AF2"/>
    <w:rsid w:val="00A26064"/>
    <w:rsid w:val="00A309EE"/>
    <w:rsid w:val="00A3439D"/>
    <w:rsid w:val="00A35993"/>
    <w:rsid w:val="00A36528"/>
    <w:rsid w:val="00A408B6"/>
    <w:rsid w:val="00A425DE"/>
    <w:rsid w:val="00A427E3"/>
    <w:rsid w:val="00A428DE"/>
    <w:rsid w:val="00A430E4"/>
    <w:rsid w:val="00A44181"/>
    <w:rsid w:val="00A460BB"/>
    <w:rsid w:val="00A54DD0"/>
    <w:rsid w:val="00A5587D"/>
    <w:rsid w:val="00A568F9"/>
    <w:rsid w:val="00A612D0"/>
    <w:rsid w:val="00A6167A"/>
    <w:rsid w:val="00A62471"/>
    <w:rsid w:val="00A63379"/>
    <w:rsid w:val="00A64810"/>
    <w:rsid w:val="00A70FDD"/>
    <w:rsid w:val="00A72765"/>
    <w:rsid w:val="00A72A08"/>
    <w:rsid w:val="00A73853"/>
    <w:rsid w:val="00A738D5"/>
    <w:rsid w:val="00A73D45"/>
    <w:rsid w:val="00A73FB7"/>
    <w:rsid w:val="00A74303"/>
    <w:rsid w:val="00A75291"/>
    <w:rsid w:val="00A77BD4"/>
    <w:rsid w:val="00A77F9E"/>
    <w:rsid w:val="00A82270"/>
    <w:rsid w:val="00A824FD"/>
    <w:rsid w:val="00A840C6"/>
    <w:rsid w:val="00A86D50"/>
    <w:rsid w:val="00A938C9"/>
    <w:rsid w:val="00A94920"/>
    <w:rsid w:val="00A95B4D"/>
    <w:rsid w:val="00A9632B"/>
    <w:rsid w:val="00A964F0"/>
    <w:rsid w:val="00A979BF"/>
    <w:rsid w:val="00AA1B0B"/>
    <w:rsid w:val="00AA22D2"/>
    <w:rsid w:val="00AA425B"/>
    <w:rsid w:val="00AA663D"/>
    <w:rsid w:val="00AA77D5"/>
    <w:rsid w:val="00AB0115"/>
    <w:rsid w:val="00AC22A1"/>
    <w:rsid w:val="00AC6BC2"/>
    <w:rsid w:val="00AD1BD9"/>
    <w:rsid w:val="00AD5E74"/>
    <w:rsid w:val="00AD6890"/>
    <w:rsid w:val="00AD7FEA"/>
    <w:rsid w:val="00AE17B2"/>
    <w:rsid w:val="00AE2E56"/>
    <w:rsid w:val="00AE407C"/>
    <w:rsid w:val="00AE422E"/>
    <w:rsid w:val="00AE479C"/>
    <w:rsid w:val="00AF401B"/>
    <w:rsid w:val="00AF5B64"/>
    <w:rsid w:val="00AF5BDA"/>
    <w:rsid w:val="00B004BA"/>
    <w:rsid w:val="00B0222F"/>
    <w:rsid w:val="00B05F8A"/>
    <w:rsid w:val="00B06F07"/>
    <w:rsid w:val="00B07DE4"/>
    <w:rsid w:val="00B114B0"/>
    <w:rsid w:val="00B11EE4"/>
    <w:rsid w:val="00B12019"/>
    <w:rsid w:val="00B13446"/>
    <w:rsid w:val="00B16739"/>
    <w:rsid w:val="00B209DE"/>
    <w:rsid w:val="00B21D4F"/>
    <w:rsid w:val="00B220DC"/>
    <w:rsid w:val="00B22A3E"/>
    <w:rsid w:val="00B23C22"/>
    <w:rsid w:val="00B23C72"/>
    <w:rsid w:val="00B25522"/>
    <w:rsid w:val="00B265A6"/>
    <w:rsid w:val="00B27628"/>
    <w:rsid w:val="00B3206B"/>
    <w:rsid w:val="00B33D9A"/>
    <w:rsid w:val="00B40316"/>
    <w:rsid w:val="00B40D44"/>
    <w:rsid w:val="00B411D2"/>
    <w:rsid w:val="00B43B7F"/>
    <w:rsid w:val="00B43FD1"/>
    <w:rsid w:val="00B44F41"/>
    <w:rsid w:val="00B45A38"/>
    <w:rsid w:val="00B46E9B"/>
    <w:rsid w:val="00B502AA"/>
    <w:rsid w:val="00B52C95"/>
    <w:rsid w:val="00B54A42"/>
    <w:rsid w:val="00B5695A"/>
    <w:rsid w:val="00B5796A"/>
    <w:rsid w:val="00B57FF4"/>
    <w:rsid w:val="00B63703"/>
    <w:rsid w:val="00B65578"/>
    <w:rsid w:val="00B664CC"/>
    <w:rsid w:val="00B760D4"/>
    <w:rsid w:val="00B761EE"/>
    <w:rsid w:val="00B77893"/>
    <w:rsid w:val="00B805ED"/>
    <w:rsid w:val="00B82142"/>
    <w:rsid w:val="00B83858"/>
    <w:rsid w:val="00B96B1A"/>
    <w:rsid w:val="00B97FBC"/>
    <w:rsid w:val="00BA1652"/>
    <w:rsid w:val="00BA2450"/>
    <w:rsid w:val="00BA3EC8"/>
    <w:rsid w:val="00BA55E3"/>
    <w:rsid w:val="00BB434E"/>
    <w:rsid w:val="00BB780E"/>
    <w:rsid w:val="00BC0B2A"/>
    <w:rsid w:val="00BC0D0B"/>
    <w:rsid w:val="00BC1946"/>
    <w:rsid w:val="00BC1BFE"/>
    <w:rsid w:val="00BC2DF1"/>
    <w:rsid w:val="00BC3C3A"/>
    <w:rsid w:val="00BD129A"/>
    <w:rsid w:val="00BD20DB"/>
    <w:rsid w:val="00BD2C84"/>
    <w:rsid w:val="00BD2FFD"/>
    <w:rsid w:val="00BD31B1"/>
    <w:rsid w:val="00BD3B2B"/>
    <w:rsid w:val="00BD79C1"/>
    <w:rsid w:val="00BE1F97"/>
    <w:rsid w:val="00BE3F13"/>
    <w:rsid w:val="00BE44E7"/>
    <w:rsid w:val="00BF18EC"/>
    <w:rsid w:val="00BF2783"/>
    <w:rsid w:val="00BF35C2"/>
    <w:rsid w:val="00C029B0"/>
    <w:rsid w:val="00C063FC"/>
    <w:rsid w:val="00C07213"/>
    <w:rsid w:val="00C1043C"/>
    <w:rsid w:val="00C15910"/>
    <w:rsid w:val="00C16647"/>
    <w:rsid w:val="00C2214C"/>
    <w:rsid w:val="00C2220A"/>
    <w:rsid w:val="00C259C7"/>
    <w:rsid w:val="00C25A5C"/>
    <w:rsid w:val="00C261C5"/>
    <w:rsid w:val="00C307CF"/>
    <w:rsid w:val="00C3618A"/>
    <w:rsid w:val="00C36C55"/>
    <w:rsid w:val="00C37217"/>
    <w:rsid w:val="00C41128"/>
    <w:rsid w:val="00C45C51"/>
    <w:rsid w:val="00C46684"/>
    <w:rsid w:val="00C475F0"/>
    <w:rsid w:val="00C51D04"/>
    <w:rsid w:val="00C5292D"/>
    <w:rsid w:val="00C5785B"/>
    <w:rsid w:val="00C63AD7"/>
    <w:rsid w:val="00C71F70"/>
    <w:rsid w:val="00C723F3"/>
    <w:rsid w:val="00C74D3D"/>
    <w:rsid w:val="00C805B5"/>
    <w:rsid w:val="00C80862"/>
    <w:rsid w:val="00C81CD0"/>
    <w:rsid w:val="00C836E3"/>
    <w:rsid w:val="00C84D53"/>
    <w:rsid w:val="00C8644A"/>
    <w:rsid w:val="00C87E55"/>
    <w:rsid w:val="00C908F2"/>
    <w:rsid w:val="00C93C1F"/>
    <w:rsid w:val="00C967C2"/>
    <w:rsid w:val="00C97605"/>
    <w:rsid w:val="00CA57F6"/>
    <w:rsid w:val="00CA72B8"/>
    <w:rsid w:val="00CA7CAC"/>
    <w:rsid w:val="00CB23D2"/>
    <w:rsid w:val="00CB31A8"/>
    <w:rsid w:val="00CB3268"/>
    <w:rsid w:val="00CC07DE"/>
    <w:rsid w:val="00CC1A8F"/>
    <w:rsid w:val="00CC6871"/>
    <w:rsid w:val="00CD02B7"/>
    <w:rsid w:val="00CD054D"/>
    <w:rsid w:val="00CD2766"/>
    <w:rsid w:val="00CD386F"/>
    <w:rsid w:val="00CD4C42"/>
    <w:rsid w:val="00CD56B0"/>
    <w:rsid w:val="00CD7243"/>
    <w:rsid w:val="00CE09C5"/>
    <w:rsid w:val="00CE214F"/>
    <w:rsid w:val="00CE2CE0"/>
    <w:rsid w:val="00CE56EC"/>
    <w:rsid w:val="00CE614D"/>
    <w:rsid w:val="00CE61C3"/>
    <w:rsid w:val="00CE7D2C"/>
    <w:rsid w:val="00CF14AD"/>
    <w:rsid w:val="00CF3E1E"/>
    <w:rsid w:val="00CF42A8"/>
    <w:rsid w:val="00CF7D0E"/>
    <w:rsid w:val="00CF7E9C"/>
    <w:rsid w:val="00D01A62"/>
    <w:rsid w:val="00D04E93"/>
    <w:rsid w:val="00D06DE7"/>
    <w:rsid w:val="00D134E5"/>
    <w:rsid w:val="00D13658"/>
    <w:rsid w:val="00D1636D"/>
    <w:rsid w:val="00D223E2"/>
    <w:rsid w:val="00D26C9F"/>
    <w:rsid w:val="00D2714F"/>
    <w:rsid w:val="00D30F77"/>
    <w:rsid w:val="00D3277A"/>
    <w:rsid w:val="00D33243"/>
    <w:rsid w:val="00D34AB7"/>
    <w:rsid w:val="00D40D12"/>
    <w:rsid w:val="00D417C3"/>
    <w:rsid w:val="00D41FDC"/>
    <w:rsid w:val="00D4270E"/>
    <w:rsid w:val="00D43BDB"/>
    <w:rsid w:val="00D44F0A"/>
    <w:rsid w:val="00D471AB"/>
    <w:rsid w:val="00D50C25"/>
    <w:rsid w:val="00D50DCC"/>
    <w:rsid w:val="00D51EAC"/>
    <w:rsid w:val="00D52E54"/>
    <w:rsid w:val="00D5651D"/>
    <w:rsid w:val="00D577F1"/>
    <w:rsid w:val="00D57888"/>
    <w:rsid w:val="00D6079E"/>
    <w:rsid w:val="00D618EF"/>
    <w:rsid w:val="00D65B3B"/>
    <w:rsid w:val="00D7055C"/>
    <w:rsid w:val="00D73E0A"/>
    <w:rsid w:val="00D75296"/>
    <w:rsid w:val="00D75685"/>
    <w:rsid w:val="00D80EBB"/>
    <w:rsid w:val="00D810EB"/>
    <w:rsid w:val="00D81AAA"/>
    <w:rsid w:val="00D856F1"/>
    <w:rsid w:val="00D85711"/>
    <w:rsid w:val="00D85C38"/>
    <w:rsid w:val="00D952AB"/>
    <w:rsid w:val="00D95BF5"/>
    <w:rsid w:val="00DA0965"/>
    <w:rsid w:val="00DA15FC"/>
    <w:rsid w:val="00DA3B61"/>
    <w:rsid w:val="00DA5EA5"/>
    <w:rsid w:val="00DA7267"/>
    <w:rsid w:val="00DA72E8"/>
    <w:rsid w:val="00DB38DC"/>
    <w:rsid w:val="00DB42E7"/>
    <w:rsid w:val="00DB46DF"/>
    <w:rsid w:val="00DB5476"/>
    <w:rsid w:val="00DB70DC"/>
    <w:rsid w:val="00DC0416"/>
    <w:rsid w:val="00DC2721"/>
    <w:rsid w:val="00DC3063"/>
    <w:rsid w:val="00DC7B79"/>
    <w:rsid w:val="00DD424D"/>
    <w:rsid w:val="00DD4FAE"/>
    <w:rsid w:val="00DD5D81"/>
    <w:rsid w:val="00DD5EDC"/>
    <w:rsid w:val="00DD75FF"/>
    <w:rsid w:val="00DD7B1E"/>
    <w:rsid w:val="00DE28BB"/>
    <w:rsid w:val="00DE3F00"/>
    <w:rsid w:val="00DF07BE"/>
    <w:rsid w:val="00DF2B24"/>
    <w:rsid w:val="00DF4895"/>
    <w:rsid w:val="00DF5715"/>
    <w:rsid w:val="00E01899"/>
    <w:rsid w:val="00E01E79"/>
    <w:rsid w:val="00E038CE"/>
    <w:rsid w:val="00E03EFE"/>
    <w:rsid w:val="00E0465B"/>
    <w:rsid w:val="00E058C9"/>
    <w:rsid w:val="00E07374"/>
    <w:rsid w:val="00E105DB"/>
    <w:rsid w:val="00E12C43"/>
    <w:rsid w:val="00E13BFB"/>
    <w:rsid w:val="00E1431D"/>
    <w:rsid w:val="00E17AA7"/>
    <w:rsid w:val="00E24458"/>
    <w:rsid w:val="00E31047"/>
    <w:rsid w:val="00E33645"/>
    <w:rsid w:val="00E35EDC"/>
    <w:rsid w:val="00E4265F"/>
    <w:rsid w:val="00E42B9F"/>
    <w:rsid w:val="00E4540C"/>
    <w:rsid w:val="00E45740"/>
    <w:rsid w:val="00E45DFE"/>
    <w:rsid w:val="00E460C8"/>
    <w:rsid w:val="00E535EF"/>
    <w:rsid w:val="00E55DFB"/>
    <w:rsid w:val="00E60195"/>
    <w:rsid w:val="00E620D5"/>
    <w:rsid w:val="00E65211"/>
    <w:rsid w:val="00E70BA8"/>
    <w:rsid w:val="00E71AF5"/>
    <w:rsid w:val="00E735A0"/>
    <w:rsid w:val="00E777D8"/>
    <w:rsid w:val="00E77A5F"/>
    <w:rsid w:val="00E77B6C"/>
    <w:rsid w:val="00E84D66"/>
    <w:rsid w:val="00E870BA"/>
    <w:rsid w:val="00E91A36"/>
    <w:rsid w:val="00E94DB5"/>
    <w:rsid w:val="00E95F15"/>
    <w:rsid w:val="00E97C66"/>
    <w:rsid w:val="00EA0795"/>
    <w:rsid w:val="00EA0CD1"/>
    <w:rsid w:val="00EA1BC6"/>
    <w:rsid w:val="00EA43CB"/>
    <w:rsid w:val="00EA6A1C"/>
    <w:rsid w:val="00EA7485"/>
    <w:rsid w:val="00EB065F"/>
    <w:rsid w:val="00EB17AA"/>
    <w:rsid w:val="00EB752A"/>
    <w:rsid w:val="00EB7971"/>
    <w:rsid w:val="00EC478C"/>
    <w:rsid w:val="00ED0217"/>
    <w:rsid w:val="00ED1D05"/>
    <w:rsid w:val="00ED209B"/>
    <w:rsid w:val="00ED4E6A"/>
    <w:rsid w:val="00ED62C6"/>
    <w:rsid w:val="00ED77BF"/>
    <w:rsid w:val="00EE0635"/>
    <w:rsid w:val="00EE16E2"/>
    <w:rsid w:val="00EE17BB"/>
    <w:rsid w:val="00EE51DC"/>
    <w:rsid w:val="00EE77E1"/>
    <w:rsid w:val="00EE7D78"/>
    <w:rsid w:val="00EF06F3"/>
    <w:rsid w:val="00EF1679"/>
    <w:rsid w:val="00EF1E04"/>
    <w:rsid w:val="00EF2D71"/>
    <w:rsid w:val="00EF432C"/>
    <w:rsid w:val="00EF4592"/>
    <w:rsid w:val="00EF4AF8"/>
    <w:rsid w:val="00EF6EA5"/>
    <w:rsid w:val="00F014C0"/>
    <w:rsid w:val="00F01D03"/>
    <w:rsid w:val="00F046C9"/>
    <w:rsid w:val="00F048D3"/>
    <w:rsid w:val="00F04916"/>
    <w:rsid w:val="00F10031"/>
    <w:rsid w:val="00F15ACE"/>
    <w:rsid w:val="00F1764F"/>
    <w:rsid w:val="00F221CC"/>
    <w:rsid w:val="00F244A7"/>
    <w:rsid w:val="00F25417"/>
    <w:rsid w:val="00F40244"/>
    <w:rsid w:val="00F41C99"/>
    <w:rsid w:val="00F42CBE"/>
    <w:rsid w:val="00F42F6C"/>
    <w:rsid w:val="00F432B0"/>
    <w:rsid w:val="00F456FF"/>
    <w:rsid w:val="00F468A9"/>
    <w:rsid w:val="00F47225"/>
    <w:rsid w:val="00F50C07"/>
    <w:rsid w:val="00F5209F"/>
    <w:rsid w:val="00F53360"/>
    <w:rsid w:val="00F611C2"/>
    <w:rsid w:val="00F6165C"/>
    <w:rsid w:val="00F61A9B"/>
    <w:rsid w:val="00F62CB0"/>
    <w:rsid w:val="00F63256"/>
    <w:rsid w:val="00F63DBA"/>
    <w:rsid w:val="00F71E61"/>
    <w:rsid w:val="00F7246F"/>
    <w:rsid w:val="00F76D50"/>
    <w:rsid w:val="00F77A95"/>
    <w:rsid w:val="00F816DD"/>
    <w:rsid w:val="00F81C7B"/>
    <w:rsid w:val="00F8311F"/>
    <w:rsid w:val="00F86E71"/>
    <w:rsid w:val="00F9057C"/>
    <w:rsid w:val="00F91189"/>
    <w:rsid w:val="00F938CE"/>
    <w:rsid w:val="00F9603A"/>
    <w:rsid w:val="00FA439F"/>
    <w:rsid w:val="00FA6112"/>
    <w:rsid w:val="00FA69F1"/>
    <w:rsid w:val="00FB0AC3"/>
    <w:rsid w:val="00FB35A9"/>
    <w:rsid w:val="00FB3C6F"/>
    <w:rsid w:val="00FB58C1"/>
    <w:rsid w:val="00FC0536"/>
    <w:rsid w:val="00FC1608"/>
    <w:rsid w:val="00FC1B39"/>
    <w:rsid w:val="00FC321B"/>
    <w:rsid w:val="00FC47DA"/>
    <w:rsid w:val="00FC5241"/>
    <w:rsid w:val="00FC712D"/>
    <w:rsid w:val="00FD3960"/>
    <w:rsid w:val="00FD6585"/>
    <w:rsid w:val="00FE14EF"/>
    <w:rsid w:val="00FE19B8"/>
    <w:rsid w:val="00FE5180"/>
    <w:rsid w:val="00FE55AF"/>
    <w:rsid w:val="00FF0364"/>
    <w:rsid w:val="00FF2E68"/>
    <w:rsid w:val="00FF352A"/>
    <w:rsid w:val="00FF3585"/>
    <w:rsid w:val="00FF37BF"/>
    <w:rsid w:val="00FF3DD0"/>
    <w:rsid w:val="00FF4671"/>
    <w:rsid w:val="00FF569E"/>
    <w:rsid w:val="00FF59EC"/>
    <w:rsid w:val="00FF6DA3"/>
    <w:rsid w:val="00FF70B9"/>
    <w:rsid w:val="00FF7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097FFC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70DC"/>
    <w:pPr>
      <w:spacing w:after="0" w:line="240" w:lineRule="auto"/>
    </w:pPr>
    <w:rPr>
      <w:rFonts w:ascii="Arial" w:hAnsi="Arial" w:cs="Arial"/>
      <w:sz w:val="24"/>
      <w:szCs w:val="24"/>
      <w:lang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387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B70DC"/>
    <w:pPr>
      <w:spacing w:after="0" w:line="240" w:lineRule="auto"/>
    </w:pPr>
    <w:rPr>
      <w:rFonts w:ascii="Arial" w:hAnsi="Arial" w:cs="Arial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3A3C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3CC5"/>
    <w:rPr>
      <w:rFonts w:ascii="Arial" w:hAnsi="Arial" w:cs="Arial"/>
      <w:sz w:val="24"/>
      <w:szCs w:val="24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A3C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3CC5"/>
    <w:rPr>
      <w:rFonts w:ascii="Arial" w:hAnsi="Arial" w:cs="Arial"/>
      <w:sz w:val="24"/>
      <w:szCs w:val="24"/>
      <w:lang w:bidi="en-US"/>
    </w:rPr>
  </w:style>
  <w:style w:type="paragraph" w:styleId="ListParagraph">
    <w:name w:val="List Paragraph"/>
    <w:basedOn w:val="Normal"/>
    <w:uiPriority w:val="34"/>
    <w:qFormat/>
    <w:rsid w:val="000E66EB"/>
    <w:pPr>
      <w:ind w:left="720"/>
      <w:contextualSpacing/>
    </w:pPr>
  </w:style>
  <w:style w:type="table" w:styleId="TableGrid">
    <w:name w:val="Table Grid"/>
    <w:basedOn w:val="TableNormal"/>
    <w:uiPriority w:val="59"/>
    <w:rsid w:val="00A425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B7F0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1A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A89"/>
    <w:rPr>
      <w:rFonts w:ascii="Tahoma" w:hAnsi="Tahoma" w:cs="Tahoma"/>
      <w:sz w:val="16"/>
      <w:szCs w:val="16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94387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character" w:styleId="IntenseReference">
    <w:name w:val="Intense Reference"/>
    <w:basedOn w:val="DefaultParagraphFont"/>
    <w:uiPriority w:val="32"/>
    <w:qFormat/>
    <w:rsid w:val="003D2CE7"/>
    <w:rPr>
      <w:b/>
      <w:bCs/>
      <w:smallCaps/>
      <w:color w:val="C0504D" w:themeColor="accent2"/>
      <w:spacing w:val="5"/>
      <w:u w:val="single"/>
    </w:rPr>
  </w:style>
  <w:style w:type="character" w:styleId="Strong">
    <w:name w:val="Strong"/>
    <w:basedOn w:val="DefaultParagraphFont"/>
    <w:uiPriority w:val="22"/>
    <w:qFormat/>
    <w:rsid w:val="00881F2E"/>
    <w:rPr>
      <w:b/>
      <w:bCs/>
    </w:rPr>
  </w:style>
  <w:style w:type="paragraph" w:styleId="NormalWeb">
    <w:name w:val="Normal (Web)"/>
    <w:basedOn w:val="Normal"/>
    <w:uiPriority w:val="99"/>
    <w:unhideWhenUsed/>
    <w:rsid w:val="006E755C"/>
    <w:pPr>
      <w:spacing w:before="100" w:beforeAutospacing="1" w:after="100" w:afterAutospacing="1"/>
    </w:pPr>
    <w:rPr>
      <w:rFonts w:ascii="Times New Roman" w:eastAsia="Times New Roman" w:hAnsi="Times New Roman" w:cs="Times New Roman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70DC"/>
    <w:pPr>
      <w:spacing w:after="0" w:line="240" w:lineRule="auto"/>
    </w:pPr>
    <w:rPr>
      <w:rFonts w:ascii="Arial" w:hAnsi="Arial" w:cs="Arial"/>
      <w:sz w:val="24"/>
      <w:szCs w:val="24"/>
      <w:lang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387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B70DC"/>
    <w:pPr>
      <w:spacing w:after="0" w:line="240" w:lineRule="auto"/>
    </w:pPr>
    <w:rPr>
      <w:rFonts w:ascii="Arial" w:hAnsi="Arial" w:cs="Arial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3A3C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3CC5"/>
    <w:rPr>
      <w:rFonts w:ascii="Arial" w:hAnsi="Arial" w:cs="Arial"/>
      <w:sz w:val="24"/>
      <w:szCs w:val="24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A3C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3CC5"/>
    <w:rPr>
      <w:rFonts w:ascii="Arial" w:hAnsi="Arial" w:cs="Arial"/>
      <w:sz w:val="24"/>
      <w:szCs w:val="24"/>
      <w:lang w:bidi="en-US"/>
    </w:rPr>
  </w:style>
  <w:style w:type="paragraph" w:styleId="ListParagraph">
    <w:name w:val="List Paragraph"/>
    <w:basedOn w:val="Normal"/>
    <w:uiPriority w:val="34"/>
    <w:qFormat/>
    <w:rsid w:val="000E66EB"/>
    <w:pPr>
      <w:ind w:left="720"/>
      <w:contextualSpacing/>
    </w:pPr>
  </w:style>
  <w:style w:type="table" w:styleId="TableGrid">
    <w:name w:val="Table Grid"/>
    <w:basedOn w:val="TableNormal"/>
    <w:uiPriority w:val="59"/>
    <w:rsid w:val="00A425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B7F0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1A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A89"/>
    <w:rPr>
      <w:rFonts w:ascii="Tahoma" w:hAnsi="Tahoma" w:cs="Tahoma"/>
      <w:sz w:val="16"/>
      <w:szCs w:val="16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94387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character" w:styleId="IntenseReference">
    <w:name w:val="Intense Reference"/>
    <w:basedOn w:val="DefaultParagraphFont"/>
    <w:uiPriority w:val="32"/>
    <w:qFormat/>
    <w:rsid w:val="003D2CE7"/>
    <w:rPr>
      <w:b/>
      <w:bCs/>
      <w:smallCaps/>
      <w:color w:val="C0504D" w:themeColor="accent2"/>
      <w:spacing w:val="5"/>
      <w:u w:val="single"/>
    </w:rPr>
  </w:style>
  <w:style w:type="character" w:styleId="Strong">
    <w:name w:val="Strong"/>
    <w:basedOn w:val="DefaultParagraphFont"/>
    <w:uiPriority w:val="22"/>
    <w:qFormat/>
    <w:rsid w:val="00881F2E"/>
    <w:rPr>
      <w:b/>
      <w:bCs/>
    </w:rPr>
  </w:style>
  <w:style w:type="paragraph" w:styleId="NormalWeb">
    <w:name w:val="Normal (Web)"/>
    <w:basedOn w:val="Normal"/>
    <w:uiPriority w:val="99"/>
    <w:unhideWhenUsed/>
    <w:rsid w:val="006E755C"/>
    <w:pPr>
      <w:spacing w:before="100" w:beforeAutospacing="1" w:after="100" w:afterAutospacing="1"/>
    </w:pPr>
    <w:rPr>
      <w:rFonts w:ascii="Times New Roman" w:eastAsia="Times New Roman" w:hAnsi="Times New Roman" w:cs="Times New Roman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38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simipubliccemetery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1EF6844-B1D3-4DF6-8DCE-A09BFB45E3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469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Owner</cp:lastModifiedBy>
  <cp:revision>5</cp:revision>
  <cp:lastPrinted>2023-09-10T22:49:00Z</cp:lastPrinted>
  <dcterms:created xsi:type="dcterms:W3CDTF">2023-09-06T21:15:00Z</dcterms:created>
  <dcterms:modified xsi:type="dcterms:W3CDTF">2023-09-10T22:50:00Z</dcterms:modified>
</cp:coreProperties>
</file>